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6D3F3" w14:textId="2DF4B5E2" w:rsidR="0050770E" w:rsidRPr="00C2087D" w:rsidRDefault="0050770E">
      <w:pPr>
        <w:spacing w:after="0" w:line="240" w:lineRule="auto"/>
        <w:rPr>
          <w:rFonts w:cs="Calibri"/>
          <w:b/>
          <w:sz w:val="24"/>
          <w:szCs w:val="24"/>
        </w:rPr>
      </w:pPr>
    </w:p>
    <w:p w14:paraId="17F4E5CC" w14:textId="77777777" w:rsidR="0050770E" w:rsidRPr="00C2087D" w:rsidRDefault="0050770E" w:rsidP="0050770E">
      <w:pPr>
        <w:widowControl w:val="0"/>
        <w:jc w:val="both"/>
        <w:outlineLvl w:val="0"/>
        <w:rPr>
          <w:rFonts w:cs="Calibri"/>
          <w:b/>
          <w:bCs/>
          <w:sz w:val="24"/>
          <w:szCs w:val="24"/>
        </w:rPr>
      </w:pPr>
      <w:bookmarkStart w:id="0" w:name="_Toc123215180"/>
      <w:bookmarkStart w:id="1" w:name="_Toc128398516"/>
      <w:r w:rsidRPr="00C2087D">
        <w:rPr>
          <w:rFonts w:cs="Calibri"/>
          <w:b/>
          <w:bCs/>
          <w:sz w:val="24"/>
          <w:szCs w:val="24"/>
        </w:rPr>
        <w:t>Załącznik nr 3a do SWZ: Wzór oświadczenia wykonawców wspólnie ubiegających się o udzielenie zamówienia</w:t>
      </w:r>
      <w:bookmarkEnd w:id="0"/>
      <w:bookmarkEnd w:id="1"/>
    </w:p>
    <w:p w14:paraId="29208A25" w14:textId="77777777" w:rsidR="0050770E" w:rsidRPr="00C2087D" w:rsidRDefault="0050770E" w:rsidP="00B96BE6">
      <w:pPr>
        <w:rPr>
          <w:rFonts w:cs="Calibri"/>
          <w:b/>
          <w:bCs/>
          <w:sz w:val="24"/>
          <w:szCs w:val="24"/>
        </w:rPr>
      </w:pPr>
    </w:p>
    <w:p w14:paraId="60606869" w14:textId="77777777" w:rsidR="0050770E" w:rsidRPr="00C2087D" w:rsidRDefault="0050770E" w:rsidP="0050770E">
      <w:pPr>
        <w:widowControl w:val="0"/>
        <w:autoSpaceDE w:val="0"/>
        <w:jc w:val="both"/>
        <w:rPr>
          <w:rFonts w:cs="Calibri"/>
          <w:b/>
          <w:bCs/>
          <w:sz w:val="24"/>
          <w:szCs w:val="24"/>
          <w:lang w:eastAsia="ar-SA"/>
        </w:rPr>
      </w:pPr>
      <w:r w:rsidRPr="00C2087D">
        <w:rPr>
          <w:rFonts w:cs="Calibri"/>
          <w:b/>
          <w:bCs/>
          <w:sz w:val="24"/>
          <w:szCs w:val="24"/>
        </w:rPr>
        <w:t>WYKONAWCA NR 1:*</w:t>
      </w:r>
    </w:p>
    <w:p w14:paraId="6D925C1C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Firma (nazwa)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22E48174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Adre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33470C8B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Telefon/fak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47B8FC53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NIP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1EB4CF1A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REGON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1979CED9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KR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7101095C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e-mail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4FD106E8" w14:textId="77777777" w:rsidR="0050770E" w:rsidRPr="00C2087D" w:rsidRDefault="0050770E" w:rsidP="0050770E">
      <w:pPr>
        <w:widowControl w:val="0"/>
        <w:rPr>
          <w:rFonts w:cs="Calibri"/>
          <w:i/>
          <w:sz w:val="24"/>
          <w:szCs w:val="24"/>
          <w:lang w:eastAsia="ar-SA"/>
        </w:rPr>
      </w:pPr>
    </w:p>
    <w:p w14:paraId="2102CF1F" w14:textId="77777777" w:rsidR="0050770E" w:rsidRPr="00C2087D" w:rsidRDefault="0050770E" w:rsidP="0050770E">
      <w:pPr>
        <w:widowControl w:val="0"/>
        <w:autoSpaceDE w:val="0"/>
        <w:jc w:val="both"/>
        <w:rPr>
          <w:rFonts w:cs="Calibri"/>
          <w:b/>
          <w:bCs/>
          <w:sz w:val="24"/>
          <w:szCs w:val="24"/>
        </w:rPr>
      </w:pPr>
      <w:r w:rsidRPr="00C2087D">
        <w:rPr>
          <w:rFonts w:cs="Calibri"/>
          <w:b/>
          <w:bCs/>
          <w:sz w:val="24"/>
          <w:szCs w:val="24"/>
        </w:rPr>
        <w:t>WYKONAWCA NR 2:*</w:t>
      </w:r>
    </w:p>
    <w:p w14:paraId="03D08DC4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Firma (nazwa)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72DB3FD6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Adre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602CF851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Telefon/fak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383F13C4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NIP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66E625F6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REGON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264B2D74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KRS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2D1B81E0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e-mail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135233D6" w14:textId="77777777" w:rsidR="0050770E" w:rsidRPr="00C2087D" w:rsidRDefault="0050770E" w:rsidP="0050770E">
      <w:pPr>
        <w:widowControl w:val="0"/>
        <w:spacing w:before="120"/>
        <w:jc w:val="both"/>
        <w:rPr>
          <w:rFonts w:cs="Calibri"/>
          <w:i/>
          <w:sz w:val="24"/>
          <w:szCs w:val="24"/>
          <w:lang w:eastAsia="ar-SA"/>
        </w:rPr>
      </w:pPr>
      <w:r w:rsidRPr="00C2087D">
        <w:rPr>
          <w:rFonts w:cs="Calibri"/>
          <w:i/>
          <w:sz w:val="24"/>
          <w:szCs w:val="24"/>
        </w:rPr>
        <w:t>*  należy podać nazwy (firmy) oraz dokładne adresy i pozostałe dane wszystkich wykonawców składających ofertę wspólną</w:t>
      </w:r>
    </w:p>
    <w:p w14:paraId="02C0F465" w14:textId="77777777" w:rsidR="00DF1818" w:rsidRPr="00C2087D" w:rsidRDefault="00DF1818">
      <w:pPr>
        <w:spacing w:after="0" w:line="240" w:lineRule="auto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br w:type="page"/>
      </w:r>
    </w:p>
    <w:p w14:paraId="539B5AD4" w14:textId="712710EB" w:rsidR="0050770E" w:rsidRPr="00C2087D" w:rsidRDefault="0050770E" w:rsidP="0050770E">
      <w:pPr>
        <w:widowControl w:val="0"/>
        <w:spacing w:before="120"/>
        <w:jc w:val="center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lastRenderedPageBreak/>
        <w:t xml:space="preserve">OŚWIADCZENIE </w:t>
      </w:r>
    </w:p>
    <w:p w14:paraId="09F858CD" w14:textId="77777777" w:rsidR="0050770E" w:rsidRPr="00C2087D" w:rsidRDefault="0050770E" w:rsidP="0050770E">
      <w:pPr>
        <w:widowControl w:val="0"/>
        <w:spacing w:before="120"/>
        <w:ind w:firstLine="255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Działając zgodnie z art. 117 ust. 4 ustawy dnia 11 września 2019 r. - Prawo zamówień publicznych, składając ofertę w postępowaniu w sprawie zamówienia publicznego prowadzonego w trybie podstawowym na:</w:t>
      </w:r>
    </w:p>
    <w:p w14:paraId="17736586" w14:textId="6FFA870A" w:rsidR="0050770E" w:rsidRPr="00C2087D" w:rsidRDefault="0050770E" w:rsidP="0050770E">
      <w:pPr>
        <w:widowControl w:val="0"/>
        <w:spacing w:before="120"/>
        <w:jc w:val="center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 xml:space="preserve">„Ubezpieczenie majątku i innych interesów </w:t>
      </w:r>
      <w:r w:rsidR="0080052C">
        <w:rPr>
          <w:rFonts w:cs="Calibri"/>
          <w:b/>
          <w:sz w:val="24"/>
          <w:szCs w:val="24"/>
        </w:rPr>
        <w:t>Powiatu Aleksandrowskiego</w:t>
      </w:r>
      <w:r w:rsidRPr="00C2087D">
        <w:rPr>
          <w:rFonts w:cs="Calibri"/>
          <w:b/>
          <w:sz w:val="24"/>
          <w:szCs w:val="24"/>
        </w:rPr>
        <w:t xml:space="preserve"> wraz z jednostkami organizacyjnymi”</w:t>
      </w:r>
    </w:p>
    <w:p w14:paraId="410A903C" w14:textId="5FE1AD4A" w:rsidR="0050770E" w:rsidRPr="00C2087D" w:rsidRDefault="0050770E" w:rsidP="0050770E">
      <w:pPr>
        <w:widowControl w:val="0"/>
        <w:tabs>
          <w:tab w:val="left" w:pos="284"/>
        </w:tabs>
        <w:spacing w:after="120"/>
        <w:jc w:val="both"/>
        <w:rPr>
          <w:rFonts w:cs="Calibri"/>
          <w:bCs/>
          <w:sz w:val="24"/>
          <w:szCs w:val="24"/>
        </w:rPr>
      </w:pPr>
      <w:r w:rsidRPr="00C2087D">
        <w:rPr>
          <w:rFonts w:cs="Calibri"/>
          <w:bCs/>
          <w:sz w:val="24"/>
          <w:szCs w:val="24"/>
        </w:rPr>
        <w:t xml:space="preserve">oświadczamy, że: </w:t>
      </w:r>
    </w:p>
    <w:p w14:paraId="6FC1D269" w14:textId="0CC37228" w:rsidR="00DB0C36" w:rsidRPr="00C2087D" w:rsidRDefault="00DB0C36" w:rsidP="0095361D">
      <w:pPr>
        <w:pStyle w:val="Akapitzlist"/>
        <w:widowControl w:val="0"/>
        <w:numPr>
          <w:ilvl w:val="5"/>
          <w:numId w:val="79"/>
        </w:numPr>
        <w:spacing w:after="0" w:line="240" w:lineRule="auto"/>
        <w:ind w:left="0" w:hanging="1"/>
        <w:jc w:val="both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Część I zamówienia – „Ubezpieczenie majątku i odpowiedzialności cywilnej</w:t>
      </w:r>
      <w:r w:rsidR="0080052C">
        <w:rPr>
          <w:rFonts w:cs="Calibri"/>
          <w:b/>
          <w:sz w:val="24"/>
          <w:szCs w:val="24"/>
        </w:rPr>
        <w:t xml:space="preserve"> oraz osób Powiatu Aleksandrowskiego</w:t>
      </w:r>
      <w:r w:rsidR="002F7516"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b/>
          <w:sz w:val="24"/>
          <w:szCs w:val="24"/>
        </w:rPr>
        <w:t>wraz z jednostkami organizacyjny</w:t>
      </w:r>
      <w:r w:rsidR="00127E15" w:rsidRPr="00C2087D">
        <w:rPr>
          <w:rFonts w:cs="Calibri"/>
          <w:b/>
          <w:sz w:val="24"/>
          <w:szCs w:val="24"/>
        </w:rPr>
        <w:t>mi”</w:t>
      </w:r>
    </w:p>
    <w:p w14:paraId="4D4C1D5F" w14:textId="77777777" w:rsidR="0050770E" w:rsidRPr="00C2087D" w:rsidRDefault="0050770E" w:rsidP="0095361D">
      <w:pPr>
        <w:numPr>
          <w:ilvl w:val="0"/>
          <w:numId w:val="85"/>
        </w:numPr>
        <w:spacing w:after="0"/>
        <w:ind w:left="284" w:hanging="284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Wykonawca …………………………….……  </w:t>
      </w:r>
    </w:p>
    <w:p w14:paraId="7C0F9B9A" w14:textId="77777777" w:rsidR="0050770E" w:rsidRPr="00C2087D" w:rsidRDefault="0050770E" w:rsidP="0050770E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                     </w:t>
      </w:r>
      <w:r w:rsidRPr="00C2087D">
        <w:rPr>
          <w:rFonts w:cs="Calibri"/>
          <w:i/>
          <w:sz w:val="24"/>
          <w:szCs w:val="24"/>
        </w:rPr>
        <w:tab/>
        <w:t xml:space="preserve">(nazwa wykonawcy)     </w:t>
      </w:r>
    </w:p>
    <w:p w14:paraId="7DD157D4" w14:textId="77777777" w:rsidR="0050770E" w:rsidRPr="00C2087D" w:rsidRDefault="0050770E" w:rsidP="00DB0C36">
      <w:pPr>
        <w:spacing w:after="0"/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sz w:val="24"/>
          <w:szCs w:val="24"/>
        </w:rPr>
        <w:t>wykona następujący zakres przedmiotu zamówienia:  ……………………………………….</w:t>
      </w:r>
      <w:r w:rsidRPr="00C2087D">
        <w:rPr>
          <w:rFonts w:cs="Calibri"/>
          <w:i/>
          <w:sz w:val="24"/>
          <w:szCs w:val="24"/>
        </w:rPr>
        <w:t xml:space="preserve">                       </w:t>
      </w:r>
    </w:p>
    <w:p w14:paraId="63236E01" w14:textId="77777777" w:rsidR="0050770E" w:rsidRPr="00C2087D" w:rsidRDefault="0050770E" w:rsidP="0095361D">
      <w:pPr>
        <w:numPr>
          <w:ilvl w:val="0"/>
          <w:numId w:val="85"/>
        </w:numPr>
        <w:spacing w:after="0"/>
        <w:ind w:left="284" w:hanging="284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Wykonawca …………………………….……  </w:t>
      </w:r>
    </w:p>
    <w:p w14:paraId="613FFE4B" w14:textId="77777777" w:rsidR="0050770E" w:rsidRPr="00C2087D" w:rsidRDefault="0050770E" w:rsidP="0050770E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                    </w:t>
      </w:r>
      <w:r w:rsidRPr="00C2087D">
        <w:rPr>
          <w:rFonts w:cs="Calibri"/>
          <w:i/>
          <w:sz w:val="24"/>
          <w:szCs w:val="24"/>
        </w:rPr>
        <w:tab/>
        <w:t xml:space="preserve">(nazwa wykonawcy)     </w:t>
      </w:r>
    </w:p>
    <w:p w14:paraId="72A31787" w14:textId="77777777" w:rsidR="00DB0C36" w:rsidRPr="00C2087D" w:rsidRDefault="0050770E" w:rsidP="00DB0C36">
      <w:pPr>
        <w:spacing w:after="240"/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sz w:val="24"/>
          <w:szCs w:val="24"/>
        </w:rPr>
        <w:t>wykona następujący zakres przedmiotu zamówienia:  ……………………………………….</w:t>
      </w:r>
      <w:r w:rsidRPr="00C2087D">
        <w:rPr>
          <w:rFonts w:cs="Calibri"/>
          <w:i/>
          <w:sz w:val="24"/>
          <w:szCs w:val="24"/>
        </w:rPr>
        <w:t xml:space="preserve">     </w:t>
      </w:r>
    </w:p>
    <w:p w14:paraId="7360CE2D" w14:textId="575D1548" w:rsidR="00DB0C36" w:rsidRPr="00C2087D" w:rsidRDefault="00DB0C36" w:rsidP="00DB0C36">
      <w:pPr>
        <w:pStyle w:val="Akapitzlist"/>
        <w:widowControl w:val="0"/>
        <w:spacing w:after="0" w:line="240" w:lineRule="auto"/>
        <w:ind w:left="0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 xml:space="preserve">B. CZĘŚĆ II: </w:t>
      </w:r>
      <w:r w:rsidR="00423249" w:rsidRPr="00C2087D">
        <w:rPr>
          <w:rFonts w:cs="Calibri"/>
          <w:b/>
          <w:sz w:val="24"/>
          <w:szCs w:val="24"/>
        </w:rPr>
        <w:t>„</w:t>
      </w:r>
      <w:r w:rsidRPr="00C2087D">
        <w:rPr>
          <w:rFonts w:cs="Calibri"/>
          <w:b/>
          <w:sz w:val="24"/>
          <w:szCs w:val="24"/>
        </w:rPr>
        <w:t xml:space="preserve">Ubezpieczenie pojazdów mechanicznych </w:t>
      </w:r>
      <w:r w:rsidR="0080052C">
        <w:rPr>
          <w:rFonts w:cs="Calibri"/>
          <w:b/>
          <w:sz w:val="24"/>
          <w:szCs w:val="24"/>
        </w:rPr>
        <w:t>Powiatu Aleksandrowskiego</w:t>
      </w:r>
      <w:r w:rsidR="00423249" w:rsidRPr="00C2087D">
        <w:rPr>
          <w:rFonts w:cs="Calibri"/>
          <w:b/>
          <w:sz w:val="24"/>
          <w:szCs w:val="24"/>
        </w:rPr>
        <w:t>”</w:t>
      </w:r>
    </w:p>
    <w:p w14:paraId="58404ADA" w14:textId="77777777" w:rsidR="00DB0C36" w:rsidRPr="00C2087D" w:rsidRDefault="00DB0C36" w:rsidP="00AF28B1">
      <w:pPr>
        <w:numPr>
          <w:ilvl w:val="0"/>
          <w:numId w:val="145"/>
        </w:numPr>
        <w:spacing w:after="0"/>
        <w:ind w:left="284" w:hanging="284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Wykonawca …………………………….……  </w:t>
      </w:r>
    </w:p>
    <w:p w14:paraId="35847366" w14:textId="77777777" w:rsidR="00DB0C36" w:rsidRPr="00C2087D" w:rsidRDefault="00DB0C36" w:rsidP="00DB0C36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                     </w:t>
      </w:r>
      <w:r w:rsidRPr="00C2087D">
        <w:rPr>
          <w:rFonts w:cs="Calibri"/>
          <w:i/>
          <w:sz w:val="24"/>
          <w:szCs w:val="24"/>
        </w:rPr>
        <w:tab/>
        <w:t xml:space="preserve">(nazwa wykonawcy)     </w:t>
      </w:r>
    </w:p>
    <w:p w14:paraId="354BE09B" w14:textId="77777777" w:rsidR="00DB0C36" w:rsidRPr="00C2087D" w:rsidRDefault="00DB0C36" w:rsidP="00DB0C36">
      <w:pPr>
        <w:spacing w:after="120"/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sz w:val="24"/>
          <w:szCs w:val="24"/>
        </w:rPr>
        <w:t>wykona następujący zakres przedmiotu zamówienia:  ……………………………………….</w:t>
      </w:r>
      <w:r w:rsidRPr="00C2087D">
        <w:rPr>
          <w:rFonts w:cs="Calibri"/>
          <w:i/>
          <w:sz w:val="24"/>
          <w:szCs w:val="24"/>
        </w:rPr>
        <w:t xml:space="preserve">                       </w:t>
      </w:r>
    </w:p>
    <w:p w14:paraId="3AF457E6" w14:textId="77777777" w:rsidR="00DB0C36" w:rsidRPr="00C2087D" w:rsidRDefault="00DB0C36" w:rsidP="00AF28B1">
      <w:pPr>
        <w:numPr>
          <w:ilvl w:val="0"/>
          <w:numId w:val="145"/>
        </w:numPr>
        <w:spacing w:before="120" w:after="0"/>
        <w:ind w:left="284" w:hanging="284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Wykonawca …………………………….……  </w:t>
      </w:r>
    </w:p>
    <w:p w14:paraId="4ADCF83B" w14:textId="77777777" w:rsidR="00DB0C36" w:rsidRPr="00C2087D" w:rsidRDefault="00DB0C36" w:rsidP="00DB0C36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                    </w:t>
      </w:r>
      <w:r w:rsidRPr="00C2087D">
        <w:rPr>
          <w:rFonts w:cs="Calibri"/>
          <w:i/>
          <w:sz w:val="24"/>
          <w:szCs w:val="24"/>
        </w:rPr>
        <w:tab/>
        <w:t xml:space="preserve">(nazwa wykonawcy)     </w:t>
      </w:r>
    </w:p>
    <w:p w14:paraId="1A2BDBEF" w14:textId="77777777" w:rsidR="00DB0C36" w:rsidRPr="00C2087D" w:rsidRDefault="00DB0C36" w:rsidP="00DB0C36">
      <w:pPr>
        <w:spacing w:after="240"/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sz w:val="24"/>
          <w:szCs w:val="24"/>
        </w:rPr>
        <w:t>wykona następujący zakres przedmiotu zamówienia:  ……………………………………….</w:t>
      </w:r>
      <w:r w:rsidRPr="00C2087D">
        <w:rPr>
          <w:rFonts w:cs="Calibri"/>
          <w:i/>
          <w:sz w:val="24"/>
          <w:szCs w:val="24"/>
        </w:rPr>
        <w:t xml:space="preserve">     </w:t>
      </w:r>
    </w:p>
    <w:p w14:paraId="599140CD" w14:textId="346B910B" w:rsidR="00DB0C36" w:rsidRPr="00C2087D" w:rsidRDefault="00DB0C36" w:rsidP="00AF28B1">
      <w:pPr>
        <w:pStyle w:val="Akapitzlist"/>
        <w:widowControl w:val="0"/>
        <w:numPr>
          <w:ilvl w:val="0"/>
          <w:numId w:val="146"/>
        </w:numPr>
        <w:spacing w:after="0" w:line="240" w:lineRule="auto"/>
        <w:ind w:left="284" w:hanging="284"/>
        <w:jc w:val="both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 xml:space="preserve">CZĘŚĆ III: </w:t>
      </w:r>
      <w:r w:rsidR="00423249" w:rsidRPr="00C2087D">
        <w:rPr>
          <w:rFonts w:cs="Calibri"/>
          <w:b/>
          <w:sz w:val="24"/>
          <w:szCs w:val="24"/>
        </w:rPr>
        <w:t>„</w:t>
      </w:r>
      <w:r w:rsidRPr="00C2087D">
        <w:rPr>
          <w:rFonts w:cs="Calibri"/>
          <w:b/>
          <w:sz w:val="24"/>
          <w:szCs w:val="24"/>
        </w:rPr>
        <w:t>Ubezpieczenie</w:t>
      </w:r>
      <w:r w:rsidR="0080052C">
        <w:rPr>
          <w:rFonts w:cs="Calibri"/>
          <w:b/>
          <w:sz w:val="24"/>
          <w:szCs w:val="24"/>
        </w:rPr>
        <w:t xml:space="preserve"> odpowiedzialności cywilnej Samodzielnego Publicznego Zakładu Leczniczo-Opiekuńczego w Raciążku</w:t>
      </w:r>
      <w:r w:rsidR="00423249" w:rsidRPr="00C2087D">
        <w:rPr>
          <w:rFonts w:cs="Calibri"/>
          <w:b/>
          <w:sz w:val="24"/>
          <w:szCs w:val="24"/>
        </w:rPr>
        <w:t>”</w:t>
      </w:r>
    </w:p>
    <w:p w14:paraId="51B425E4" w14:textId="059EFE7B" w:rsidR="00DB0C36" w:rsidRPr="00C2087D" w:rsidRDefault="00DB0C36" w:rsidP="00DB0C36">
      <w:pPr>
        <w:pStyle w:val="Akapitzlist"/>
        <w:numPr>
          <w:ilvl w:val="3"/>
          <w:numId w:val="5"/>
        </w:numPr>
        <w:spacing w:after="0"/>
        <w:ind w:left="426" w:hanging="426"/>
        <w:jc w:val="both"/>
        <w:rPr>
          <w:rFonts w:cs="Calibri"/>
          <w:sz w:val="24"/>
          <w:szCs w:val="24"/>
        </w:rPr>
      </w:pPr>
      <w:bookmarkStart w:id="2" w:name="_Hlk129166639"/>
      <w:r w:rsidRPr="00C2087D">
        <w:rPr>
          <w:rFonts w:cs="Calibri"/>
          <w:sz w:val="24"/>
          <w:szCs w:val="24"/>
        </w:rPr>
        <w:t xml:space="preserve">Wykonawca …………………………….……  </w:t>
      </w:r>
    </w:p>
    <w:p w14:paraId="071E8914" w14:textId="77777777" w:rsidR="00DB0C36" w:rsidRPr="00C2087D" w:rsidRDefault="00DB0C36" w:rsidP="00DB0C36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                     </w:t>
      </w:r>
      <w:r w:rsidRPr="00C2087D">
        <w:rPr>
          <w:rFonts w:cs="Calibri"/>
          <w:i/>
          <w:sz w:val="24"/>
          <w:szCs w:val="24"/>
        </w:rPr>
        <w:tab/>
        <w:t xml:space="preserve">(nazwa wykonawcy)     </w:t>
      </w:r>
    </w:p>
    <w:p w14:paraId="2AC0A269" w14:textId="77777777" w:rsidR="00DB0C36" w:rsidRPr="00C2087D" w:rsidRDefault="00DB0C36" w:rsidP="00DB0C36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sz w:val="24"/>
          <w:szCs w:val="24"/>
        </w:rPr>
        <w:t>wykona następujący zakres przedmiotu zamówienia:  ……………………………………….</w:t>
      </w:r>
      <w:r w:rsidRPr="00C2087D">
        <w:rPr>
          <w:rFonts w:cs="Calibri"/>
          <w:i/>
          <w:sz w:val="24"/>
          <w:szCs w:val="24"/>
        </w:rPr>
        <w:t xml:space="preserve">      </w:t>
      </w:r>
    </w:p>
    <w:p w14:paraId="1C7050D2" w14:textId="58893037" w:rsidR="00DB0C36" w:rsidRPr="00C2087D" w:rsidRDefault="00DB0C36" w:rsidP="00DB0C36">
      <w:pPr>
        <w:pStyle w:val="Akapitzlist"/>
        <w:numPr>
          <w:ilvl w:val="3"/>
          <w:numId w:val="5"/>
        </w:numPr>
        <w:spacing w:after="0"/>
        <w:ind w:left="425" w:hanging="425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Wykonawca …………………………….……  </w:t>
      </w:r>
    </w:p>
    <w:p w14:paraId="1BD94476" w14:textId="77777777" w:rsidR="00DB0C36" w:rsidRPr="00C2087D" w:rsidRDefault="00DB0C36" w:rsidP="00DB0C36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                    </w:t>
      </w:r>
      <w:r w:rsidRPr="00C2087D">
        <w:rPr>
          <w:rFonts w:cs="Calibri"/>
          <w:i/>
          <w:sz w:val="24"/>
          <w:szCs w:val="24"/>
        </w:rPr>
        <w:tab/>
        <w:t xml:space="preserve">(nazwa wykonawcy)     </w:t>
      </w:r>
    </w:p>
    <w:p w14:paraId="792410DF" w14:textId="77777777" w:rsidR="00DB0C36" w:rsidRPr="00C2087D" w:rsidRDefault="00DB0C36" w:rsidP="00DB0C36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sz w:val="24"/>
          <w:szCs w:val="24"/>
        </w:rPr>
        <w:t>wykona następujący zakres przedmiotu zamówienia:  ……………………………………….</w:t>
      </w:r>
      <w:r w:rsidRPr="00C2087D">
        <w:rPr>
          <w:rFonts w:cs="Calibri"/>
          <w:i/>
          <w:sz w:val="24"/>
          <w:szCs w:val="24"/>
        </w:rPr>
        <w:t xml:space="preserve">     </w:t>
      </w:r>
    </w:p>
    <w:bookmarkEnd w:id="2"/>
    <w:p w14:paraId="2F4909B5" w14:textId="68B6654E" w:rsidR="00DB0C36" w:rsidRPr="00C2087D" w:rsidRDefault="00DB0C36" w:rsidP="00AF28B1">
      <w:pPr>
        <w:pStyle w:val="Akapitzlist"/>
        <w:widowControl w:val="0"/>
        <w:numPr>
          <w:ilvl w:val="0"/>
          <w:numId w:val="146"/>
        </w:numPr>
        <w:spacing w:after="0" w:line="240" w:lineRule="auto"/>
        <w:ind w:left="284" w:hanging="284"/>
        <w:jc w:val="both"/>
        <w:rPr>
          <w:rFonts w:cs="Calibri"/>
          <w:b/>
          <w:bCs/>
          <w:iCs/>
          <w:lang w:eastAsia="pl-PL"/>
        </w:rPr>
      </w:pPr>
      <w:r w:rsidRPr="00C2087D">
        <w:rPr>
          <w:rFonts w:cs="Calibri"/>
          <w:b/>
          <w:sz w:val="24"/>
          <w:szCs w:val="24"/>
        </w:rPr>
        <w:t xml:space="preserve">CZĘŚĆ IV: </w:t>
      </w:r>
      <w:r w:rsidR="00423249" w:rsidRPr="00C2087D">
        <w:rPr>
          <w:rFonts w:cs="Calibri"/>
          <w:b/>
          <w:sz w:val="24"/>
          <w:szCs w:val="24"/>
        </w:rPr>
        <w:t>„</w:t>
      </w:r>
      <w:r w:rsidR="00DC28C0" w:rsidRPr="00C2087D">
        <w:rPr>
          <w:rFonts w:cs="Calibri"/>
          <w:b/>
          <w:sz w:val="24"/>
          <w:szCs w:val="24"/>
        </w:rPr>
        <w:t xml:space="preserve">Ubezpieczenie odpowiedzialności cywilnej nadwyżkowej </w:t>
      </w:r>
      <w:r w:rsidR="0080052C">
        <w:rPr>
          <w:rFonts w:cs="Calibri"/>
          <w:b/>
          <w:sz w:val="24"/>
          <w:szCs w:val="24"/>
        </w:rPr>
        <w:t>Powiatu Aleksandrowskiego</w:t>
      </w:r>
      <w:r w:rsidR="00DC28C0" w:rsidRPr="00C2087D">
        <w:rPr>
          <w:rFonts w:cs="Calibri"/>
          <w:b/>
          <w:sz w:val="24"/>
          <w:szCs w:val="24"/>
        </w:rPr>
        <w:t xml:space="preserve"> wraz</w:t>
      </w:r>
      <w:r w:rsidR="000A5F3C" w:rsidRPr="00C2087D">
        <w:rPr>
          <w:rFonts w:cs="Calibri"/>
          <w:b/>
          <w:sz w:val="24"/>
          <w:szCs w:val="24"/>
        </w:rPr>
        <w:t xml:space="preserve"> </w:t>
      </w:r>
      <w:r w:rsidR="00DC28C0" w:rsidRPr="00C2087D">
        <w:rPr>
          <w:rFonts w:cs="Calibri"/>
          <w:b/>
          <w:sz w:val="24"/>
          <w:szCs w:val="24"/>
        </w:rPr>
        <w:t xml:space="preserve">z </w:t>
      </w:r>
      <w:r w:rsidR="000A5F3C" w:rsidRPr="00C2087D">
        <w:rPr>
          <w:rFonts w:cs="Calibri"/>
          <w:b/>
          <w:sz w:val="24"/>
          <w:szCs w:val="24"/>
        </w:rPr>
        <w:t> j</w:t>
      </w:r>
      <w:r w:rsidR="00DC28C0" w:rsidRPr="00C2087D">
        <w:rPr>
          <w:rFonts w:cs="Calibri"/>
          <w:b/>
          <w:sz w:val="24"/>
          <w:szCs w:val="24"/>
        </w:rPr>
        <w:t>ednostkami organizacyjnymi</w:t>
      </w:r>
      <w:r w:rsidR="00423249" w:rsidRPr="00C2087D">
        <w:rPr>
          <w:rFonts w:cs="Calibri"/>
          <w:b/>
          <w:sz w:val="24"/>
          <w:szCs w:val="24"/>
        </w:rPr>
        <w:t>”</w:t>
      </w:r>
    </w:p>
    <w:p w14:paraId="2FAE1D91" w14:textId="77777777" w:rsidR="00DB0C36" w:rsidRPr="00C2087D" w:rsidRDefault="00DB0C36" w:rsidP="00AF28B1">
      <w:pPr>
        <w:pStyle w:val="Akapitzlist"/>
        <w:numPr>
          <w:ilvl w:val="3"/>
          <w:numId w:val="146"/>
        </w:numPr>
        <w:spacing w:after="0"/>
        <w:ind w:left="612" w:hanging="612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Wykonawca …………………………….……  </w:t>
      </w:r>
    </w:p>
    <w:p w14:paraId="45B10730" w14:textId="77777777" w:rsidR="00DB0C36" w:rsidRPr="00C2087D" w:rsidRDefault="00DB0C36" w:rsidP="00DB0C36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                     </w:t>
      </w:r>
      <w:r w:rsidRPr="00C2087D">
        <w:rPr>
          <w:rFonts w:cs="Calibri"/>
          <w:i/>
          <w:sz w:val="24"/>
          <w:szCs w:val="24"/>
        </w:rPr>
        <w:tab/>
        <w:t xml:space="preserve">(nazwa wykonawcy)     </w:t>
      </w:r>
    </w:p>
    <w:p w14:paraId="336D892A" w14:textId="77777777" w:rsidR="00DB0C36" w:rsidRPr="00C2087D" w:rsidRDefault="00DB0C36" w:rsidP="00DB0C36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sz w:val="24"/>
          <w:szCs w:val="24"/>
        </w:rPr>
        <w:t>wykona następujący zakres przedmiotu zamówienia:  ……………………………………….</w:t>
      </w:r>
      <w:r w:rsidRPr="00C2087D">
        <w:rPr>
          <w:rFonts w:cs="Calibri"/>
          <w:i/>
          <w:sz w:val="24"/>
          <w:szCs w:val="24"/>
        </w:rPr>
        <w:t xml:space="preserve">      </w:t>
      </w:r>
    </w:p>
    <w:p w14:paraId="0C33EA1A" w14:textId="77777777" w:rsidR="00DB0C36" w:rsidRPr="00C2087D" w:rsidRDefault="00DB0C36" w:rsidP="00AF28B1">
      <w:pPr>
        <w:pStyle w:val="Akapitzlist"/>
        <w:numPr>
          <w:ilvl w:val="3"/>
          <w:numId w:val="146"/>
        </w:numPr>
        <w:spacing w:after="0"/>
        <w:ind w:left="567" w:hanging="612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lastRenderedPageBreak/>
        <w:t xml:space="preserve">Wykonawca …………………………….……  </w:t>
      </w:r>
    </w:p>
    <w:p w14:paraId="3EA892C1" w14:textId="77777777" w:rsidR="00DB0C36" w:rsidRPr="00C2087D" w:rsidRDefault="00DB0C36" w:rsidP="00DB0C36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                    </w:t>
      </w:r>
      <w:r w:rsidRPr="00C2087D">
        <w:rPr>
          <w:rFonts w:cs="Calibri"/>
          <w:i/>
          <w:sz w:val="24"/>
          <w:szCs w:val="24"/>
        </w:rPr>
        <w:tab/>
        <w:t xml:space="preserve">(nazwa wykonawcy)     </w:t>
      </w:r>
    </w:p>
    <w:p w14:paraId="6412CF80" w14:textId="77777777" w:rsidR="00DB0C36" w:rsidRPr="00C2087D" w:rsidRDefault="00DB0C36" w:rsidP="00DB0C36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sz w:val="24"/>
          <w:szCs w:val="24"/>
        </w:rPr>
        <w:t>wykona następujący zakres przedmiotu zamówienia:  ……………………………………….</w:t>
      </w:r>
      <w:r w:rsidRPr="00C2087D">
        <w:rPr>
          <w:rFonts w:cs="Calibri"/>
          <w:i/>
          <w:sz w:val="24"/>
          <w:szCs w:val="24"/>
        </w:rPr>
        <w:t xml:space="preserve">     </w:t>
      </w:r>
    </w:p>
    <w:p w14:paraId="6F0B6C98" w14:textId="2D427839" w:rsidR="0050770E" w:rsidRPr="00C2087D" w:rsidRDefault="0050770E" w:rsidP="0050770E">
      <w:pPr>
        <w:ind w:left="284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                  </w:t>
      </w:r>
    </w:p>
    <w:p w14:paraId="0959459C" w14:textId="77777777" w:rsidR="0092370B" w:rsidRPr="00C2087D" w:rsidRDefault="0050770E" w:rsidP="0050770E">
      <w:pPr>
        <w:widowControl w:val="0"/>
        <w:spacing w:before="120" w:after="12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Miejscowość i data: ……………….………</w:t>
      </w:r>
    </w:p>
    <w:p w14:paraId="6163DDBF" w14:textId="77777777" w:rsidR="00DB0C36" w:rsidRPr="00C2087D" w:rsidRDefault="00DB0C36" w:rsidP="0050770E">
      <w:pPr>
        <w:widowControl w:val="0"/>
        <w:spacing w:before="120" w:after="120" w:line="240" w:lineRule="auto"/>
        <w:jc w:val="both"/>
        <w:rPr>
          <w:b/>
          <w:bCs/>
          <w:i/>
          <w:iCs/>
          <w:sz w:val="23"/>
          <w:szCs w:val="23"/>
        </w:rPr>
      </w:pPr>
    </w:p>
    <w:p w14:paraId="75A22775" w14:textId="19154E27" w:rsidR="00DB0C36" w:rsidRPr="00C2087D" w:rsidRDefault="00DB0C36" w:rsidP="0050770E">
      <w:pPr>
        <w:widowControl w:val="0"/>
        <w:spacing w:before="120" w:after="120" w:line="240" w:lineRule="auto"/>
        <w:jc w:val="both"/>
        <w:rPr>
          <w:rFonts w:cs="Calibri"/>
          <w:sz w:val="28"/>
          <w:szCs w:val="28"/>
        </w:rPr>
      </w:pPr>
      <w:r w:rsidRPr="00C2087D">
        <w:rPr>
          <w:b/>
          <w:bCs/>
          <w:i/>
          <w:iCs/>
          <w:sz w:val="24"/>
          <w:szCs w:val="24"/>
        </w:rPr>
        <w:t>Uwaga - jeśli Wykonawcy nie składają oferty wspólnej na daną część zamówienia należy postawić kreskę lub wprowadzić zapis: Nie dotyczy.</w:t>
      </w:r>
    </w:p>
    <w:p w14:paraId="26E776D2" w14:textId="77777777" w:rsidR="00DB0C36" w:rsidRPr="00C2087D" w:rsidRDefault="00DB0C36" w:rsidP="0050770E">
      <w:pPr>
        <w:widowControl w:val="0"/>
        <w:spacing w:before="120" w:after="120" w:line="240" w:lineRule="auto"/>
        <w:jc w:val="both"/>
        <w:rPr>
          <w:rFonts w:cs="Calibri"/>
          <w:sz w:val="24"/>
          <w:szCs w:val="24"/>
        </w:rPr>
      </w:pPr>
    </w:p>
    <w:p w14:paraId="01C7867D" w14:textId="77777777" w:rsidR="00DB0C36" w:rsidRPr="00C2087D" w:rsidRDefault="00DB0C36" w:rsidP="0050770E">
      <w:pPr>
        <w:widowControl w:val="0"/>
        <w:spacing w:before="120" w:after="120" w:line="240" w:lineRule="auto"/>
        <w:jc w:val="both"/>
        <w:rPr>
          <w:rFonts w:cs="Calibri"/>
          <w:sz w:val="24"/>
          <w:szCs w:val="24"/>
        </w:rPr>
      </w:pPr>
    </w:p>
    <w:p w14:paraId="355DB6F8" w14:textId="0EDBF103" w:rsidR="00DB2E8F" w:rsidRPr="00C2087D" w:rsidRDefault="004926FC" w:rsidP="00565161">
      <w:pPr>
        <w:widowControl w:val="0"/>
        <w:tabs>
          <w:tab w:val="left" w:pos="426"/>
        </w:tabs>
        <w:spacing w:after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 </w:t>
      </w:r>
    </w:p>
    <w:sectPr w:rsidR="00DB2E8F" w:rsidRPr="00C2087D" w:rsidSect="005D5A5F">
      <w:headerReference w:type="default" r:id="rId8"/>
      <w:footerReference w:type="default" r:id="rId9"/>
      <w:pgSz w:w="11906" w:h="16838" w:code="9"/>
      <w:pgMar w:top="1247" w:right="1134" w:bottom="1021" w:left="1134" w:header="567" w:footer="454" w:gutter="0"/>
      <w:pgBorders w:offsetFrom="page">
        <w:top w:val="single" w:sz="8" w:space="14" w:color="ACB9CA"/>
        <w:left w:val="single" w:sz="8" w:space="14" w:color="ACB9CA"/>
        <w:bottom w:val="single" w:sz="8" w:space="14" w:color="ACB9CA"/>
        <w:right w:val="single" w:sz="8" w:space="14" w:color="ACB9CA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0660E" w14:textId="77777777" w:rsidR="009A39D5" w:rsidRDefault="009A39D5" w:rsidP="00BB77F4">
      <w:pPr>
        <w:spacing w:after="0" w:line="240" w:lineRule="auto"/>
      </w:pPr>
      <w:r>
        <w:separator/>
      </w:r>
    </w:p>
  </w:endnote>
  <w:endnote w:type="continuationSeparator" w:id="0">
    <w:p w14:paraId="1299145E" w14:textId="77777777" w:rsidR="009A39D5" w:rsidRDefault="009A39D5" w:rsidP="00BB7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11F06" w14:textId="296241C8" w:rsidR="00DA7DCF" w:rsidRPr="00405A76" w:rsidRDefault="00DA7DCF" w:rsidP="004A4C9C">
    <w:pPr>
      <w:pStyle w:val="Stopka"/>
      <w:pBdr>
        <w:top w:val="thinThickSmallGap" w:sz="18" w:space="1" w:color="1F497D"/>
      </w:pBdr>
      <w:tabs>
        <w:tab w:val="clear" w:pos="4536"/>
        <w:tab w:val="clear" w:pos="9072"/>
        <w:tab w:val="right" w:pos="9638"/>
      </w:tabs>
      <w:spacing w:after="120"/>
      <w:rPr>
        <w:rFonts w:cs="Calibri"/>
        <w:sz w:val="24"/>
        <w:szCs w:val="24"/>
      </w:rPr>
    </w:pPr>
    <w:r w:rsidRPr="00405A76">
      <w:rPr>
        <w:rFonts w:cs="Calibri"/>
        <w:sz w:val="24"/>
        <w:szCs w:val="24"/>
      </w:rPr>
      <w:t xml:space="preserve">Zamawiający: </w:t>
    </w:r>
    <w:r w:rsidR="0080052C">
      <w:rPr>
        <w:rFonts w:cs="Calibri"/>
        <w:sz w:val="24"/>
        <w:szCs w:val="24"/>
      </w:rPr>
      <w:t>Powiat Aleksandrowski</w:t>
    </w:r>
    <w:r w:rsidRPr="00405A76">
      <w:rPr>
        <w:rFonts w:cs="Calibri"/>
        <w:sz w:val="24"/>
        <w:szCs w:val="24"/>
      </w:rPr>
      <w:tab/>
      <w:t xml:space="preserve">Strona </w:t>
    </w:r>
    <w:r w:rsidRPr="00405A76">
      <w:rPr>
        <w:rFonts w:cs="Calibri"/>
        <w:sz w:val="24"/>
        <w:szCs w:val="24"/>
      </w:rPr>
      <w:fldChar w:fldCharType="begin"/>
    </w:r>
    <w:r w:rsidRPr="00405A76">
      <w:rPr>
        <w:rFonts w:cs="Calibri"/>
        <w:sz w:val="24"/>
        <w:szCs w:val="24"/>
      </w:rPr>
      <w:instrText>PAGE  \* Arabic  \* MERGEFORMAT</w:instrText>
    </w:r>
    <w:r w:rsidRPr="00405A76">
      <w:rPr>
        <w:rFonts w:cs="Calibri"/>
        <w:sz w:val="24"/>
        <w:szCs w:val="24"/>
      </w:rPr>
      <w:fldChar w:fldCharType="separate"/>
    </w:r>
    <w:r w:rsidR="00EE5648" w:rsidRPr="00405A76">
      <w:rPr>
        <w:rFonts w:cs="Calibri"/>
        <w:noProof/>
        <w:sz w:val="24"/>
        <w:szCs w:val="24"/>
      </w:rPr>
      <w:t>53</w:t>
    </w:r>
    <w:r w:rsidRPr="00405A76">
      <w:rPr>
        <w:rFonts w:cs="Calibri"/>
        <w:sz w:val="24"/>
        <w:szCs w:val="24"/>
      </w:rPr>
      <w:fldChar w:fldCharType="end"/>
    </w:r>
    <w:r w:rsidRPr="00405A76">
      <w:rPr>
        <w:rFonts w:cs="Calibri"/>
        <w:sz w:val="24"/>
        <w:szCs w:val="24"/>
      </w:rPr>
      <w:t xml:space="preserve"> z </w:t>
    </w:r>
    <w:r w:rsidRPr="00405A76">
      <w:rPr>
        <w:rFonts w:cs="Calibri"/>
        <w:sz w:val="24"/>
        <w:szCs w:val="24"/>
      </w:rPr>
      <w:fldChar w:fldCharType="begin"/>
    </w:r>
    <w:r w:rsidRPr="00405A76">
      <w:rPr>
        <w:rFonts w:cs="Calibri"/>
        <w:sz w:val="24"/>
        <w:szCs w:val="24"/>
      </w:rPr>
      <w:instrText>NUMPAGES  \* Arabic  \* MERGEFORMAT</w:instrText>
    </w:r>
    <w:r w:rsidRPr="00405A76">
      <w:rPr>
        <w:rFonts w:cs="Calibri"/>
        <w:sz w:val="24"/>
        <w:szCs w:val="24"/>
      </w:rPr>
      <w:fldChar w:fldCharType="separate"/>
    </w:r>
    <w:r w:rsidR="00EE5648" w:rsidRPr="00405A76">
      <w:rPr>
        <w:rFonts w:cs="Calibri"/>
        <w:noProof/>
        <w:sz w:val="24"/>
        <w:szCs w:val="24"/>
      </w:rPr>
      <w:t>55</w:t>
    </w:r>
    <w:r w:rsidRPr="00405A76">
      <w:rPr>
        <w:rFonts w:cs="Calibri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DD380" w14:textId="77777777" w:rsidR="009A39D5" w:rsidRDefault="009A39D5" w:rsidP="00BB77F4">
      <w:pPr>
        <w:spacing w:after="0" w:line="240" w:lineRule="auto"/>
      </w:pPr>
      <w:r>
        <w:separator/>
      </w:r>
    </w:p>
  </w:footnote>
  <w:footnote w:type="continuationSeparator" w:id="0">
    <w:p w14:paraId="488B41CA" w14:textId="77777777" w:rsidR="009A39D5" w:rsidRDefault="009A39D5" w:rsidP="00BB7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4A307" w14:textId="77777777" w:rsidR="00DA7DCF" w:rsidRPr="00721C0A" w:rsidRDefault="00DA7DCF" w:rsidP="002C0BC4">
    <w:pPr>
      <w:pStyle w:val="Nagwek"/>
      <w:pBdr>
        <w:bottom w:val="thickThinSmallGap" w:sz="18" w:space="1" w:color="1F497D"/>
      </w:pBdr>
      <w:spacing w:before="120"/>
      <w:jc w:val="center"/>
      <w:rPr>
        <w:rFonts w:cs="Calibri"/>
        <w:sz w:val="32"/>
        <w:szCs w:val="32"/>
      </w:rPr>
    </w:pPr>
    <w:r w:rsidRPr="00721C0A">
      <w:rPr>
        <w:rFonts w:cs="Calibri"/>
        <w:sz w:val="32"/>
        <w:szCs w:val="32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7"/>
    <w:multiLevelType w:val="multilevel"/>
    <w:tmpl w:val="61CE8FE6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000001B"/>
    <w:multiLevelType w:val="singleLevel"/>
    <w:tmpl w:val="36B66872"/>
    <w:name w:val="WW8Num27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Cambria" w:hAnsi="Cambria" w:cs="Times New Roman" w:hint="default"/>
        <w:color w:val="000000"/>
      </w:rPr>
    </w:lvl>
  </w:abstractNum>
  <w:abstractNum w:abstractNumId="2" w15:restartNumberingAfterBreak="0">
    <w:nsid w:val="00000028"/>
    <w:multiLevelType w:val="singleLevel"/>
    <w:tmpl w:val="5B2AF864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3" w15:restartNumberingAfterBreak="0">
    <w:nsid w:val="0000004A"/>
    <w:multiLevelType w:val="singleLevel"/>
    <w:tmpl w:val="B9D844E8"/>
    <w:name w:val="WW8Num7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</w:abstractNum>
  <w:abstractNum w:abstractNumId="4" w15:restartNumberingAfterBreak="0">
    <w:nsid w:val="00A84FE1"/>
    <w:multiLevelType w:val="multilevel"/>
    <w:tmpl w:val="FD5087E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5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01316DE4"/>
    <w:multiLevelType w:val="multilevel"/>
    <w:tmpl w:val="D4AA160E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7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035A3911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04473A10"/>
    <w:multiLevelType w:val="hybridMultilevel"/>
    <w:tmpl w:val="F17CDFA4"/>
    <w:lvl w:ilvl="0" w:tplc="4BAA2DC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0581542B"/>
    <w:multiLevelType w:val="hybridMultilevel"/>
    <w:tmpl w:val="23168E2C"/>
    <w:lvl w:ilvl="0" w:tplc="AD2CFDB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</w:lvl>
    <w:lvl w:ilvl="2" w:tplc="FFFFFFFF">
      <w:start w:val="1"/>
      <w:numFmt w:val="lowerRoman"/>
      <w:lvlText w:val="%3."/>
      <w:lvlJc w:val="right"/>
      <w:pPr>
        <w:ind w:left="5749" w:hanging="180"/>
      </w:pPr>
    </w:lvl>
    <w:lvl w:ilvl="3" w:tplc="FFFFFFFF">
      <w:start w:val="1"/>
      <w:numFmt w:val="decimal"/>
      <w:lvlText w:val="%4."/>
      <w:lvlJc w:val="left"/>
      <w:pPr>
        <w:ind w:left="6469" w:hanging="360"/>
      </w:pPr>
    </w:lvl>
    <w:lvl w:ilvl="4" w:tplc="FFFFFFFF">
      <w:start w:val="1"/>
      <w:numFmt w:val="lowerLetter"/>
      <w:lvlText w:val="%5."/>
      <w:lvlJc w:val="left"/>
      <w:pPr>
        <w:ind w:left="7189" w:hanging="360"/>
      </w:pPr>
    </w:lvl>
    <w:lvl w:ilvl="5" w:tplc="FFFFFFFF">
      <w:start w:val="1"/>
      <w:numFmt w:val="lowerRoman"/>
      <w:lvlText w:val="%6."/>
      <w:lvlJc w:val="right"/>
      <w:pPr>
        <w:ind w:left="7909" w:hanging="180"/>
      </w:pPr>
    </w:lvl>
    <w:lvl w:ilvl="6" w:tplc="FFFFFFFF">
      <w:start w:val="1"/>
      <w:numFmt w:val="decimal"/>
      <w:lvlText w:val="%7."/>
      <w:lvlJc w:val="left"/>
      <w:pPr>
        <w:ind w:left="8629" w:hanging="360"/>
      </w:pPr>
    </w:lvl>
    <w:lvl w:ilvl="7" w:tplc="FFFFFFFF">
      <w:start w:val="1"/>
      <w:numFmt w:val="lowerLetter"/>
      <w:lvlText w:val="%8."/>
      <w:lvlJc w:val="left"/>
      <w:pPr>
        <w:ind w:left="9349" w:hanging="360"/>
      </w:pPr>
    </w:lvl>
    <w:lvl w:ilvl="8" w:tplc="FFFFFFFF">
      <w:start w:val="1"/>
      <w:numFmt w:val="lowerRoman"/>
      <w:lvlText w:val="%9."/>
      <w:lvlJc w:val="right"/>
      <w:pPr>
        <w:ind w:left="10069" w:hanging="180"/>
      </w:pPr>
    </w:lvl>
  </w:abstractNum>
  <w:abstractNum w:abstractNumId="13" w15:restartNumberingAfterBreak="0">
    <w:nsid w:val="06940578"/>
    <w:multiLevelType w:val="hybridMultilevel"/>
    <w:tmpl w:val="3D02C6CC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283A9860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06D964A6"/>
    <w:multiLevelType w:val="hybridMultilevel"/>
    <w:tmpl w:val="463007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</w:lvl>
    <w:lvl w:ilvl="2" w:tplc="FFFFFFFF">
      <w:start w:val="1"/>
      <w:numFmt w:val="lowerRoman"/>
      <w:lvlText w:val="%3."/>
      <w:lvlJc w:val="right"/>
      <w:pPr>
        <w:ind w:left="5749" w:hanging="180"/>
      </w:pPr>
    </w:lvl>
    <w:lvl w:ilvl="3" w:tplc="FFFFFFFF">
      <w:start w:val="1"/>
      <w:numFmt w:val="decimal"/>
      <w:lvlText w:val="%4."/>
      <w:lvlJc w:val="left"/>
      <w:pPr>
        <w:ind w:left="6469" w:hanging="360"/>
      </w:pPr>
    </w:lvl>
    <w:lvl w:ilvl="4" w:tplc="FFFFFFFF">
      <w:start w:val="1"/>
      <w:numFmt w:val="lowerLetter"/>
      <w:lvlText w:val="%5."/>
      <w:lvlJc w:val="left"/>
      <w:pPr>
        <w:ind w:left="7189" w:hanging="360"/>
      </w:pPr>
    </w:lvl>
    <w:lvl w:ilvl="5" w:tplc="FFFFFFFF">
      <w:start w:val="1"/>
      <w:numFmt w:val="lowerRoman"/>
      <w:lvlText w:val="%6."/>
      <w:lvlJc w:val="right"/>
      <w:pPr>
        <w:ind w:left="7909" w:hanging="180"/>
      </w:pPr>
    </w:lvl>
    <w:lvl w:ilvl="6" w:tplc="FFFFFFFF">
      <w:start w:val="1"/>
      <w:numFmt w:val="decimal"/>
      <w:lvlText w:val="%7."/>
      <w:lvlJc w:val="left"/>
      <w:pPr>
        <w:ind w:left="8629" w:hanging="360"/>
      </w:pPr>
    </w:lvl>
    <w:lvl w:ilvl="7" w:tplc="FFFFFFFF">
      <w:start w:val="1"/>
      <w:numFmt w:val="lowerLetter"/>
      <w:lvlText w:val="%8."/>
      <w:lvlJc w:val="left"/>
      <w:pPr>
        <w:ind w:left="9349" w:hanging="360"/>
      </w:pPr>
    </w:lvl>
    <w:lvl w:ilvl="8" w:tplc="FFFFFFFF">
      <w:start w:val="1"/>
      <w:numFmt w:val="lowerRoman"/>
      <w:lvlText w:val="%9."/>
      <w:lvlJc w:val="right"/>
      <w:pPr>
        <w:ind w:left="10069" w:hanging="180"/>
      </w:pPr>
    </w:lvl>
  </w:abstractNum>
  <w:abstractNum w:abstractNumId="16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2869" w:hanging="360"/>
      </w:pPr>
    </w:lvl>
    <w:lvl w:ilvl="2" w:tplc="0415001B">
      <w:start w:val="1"/>
      <w:numFmt w:val="lowerRoman"/>
      <w:lvlText w:val="%3."/>
      <w:lvlJc w:val="right"/>
      <w:pPr>
        <w:ind w:left="3589" w:hanging="180"/>
      </w:pPr>
    </w:lvl>
    <w:lvl w:ilvl="3" w:tplc="0415000F">
      <w:start w:val="1"/>
      <w:numFmt w:val="decimal"/>
      <w:lvlText w:val="%4."/>
      <w:lvlJc w:val="left"/>
      <w:pPr>
        <w:ind w:left="4309" w:hanging="360"/>
      </w:pPr>
    </w:lvl>
    <w:lvl w:ilvl="4" w:tplc="04150019">
      <w:start w:val="1"/>
      <w:numFmt w:val="lowerLetter"/>
      <w:lvlText w:val="%5."/>
      <w:lvlJc w:val="left"/>
      <w:pPr>
        <w:ind w:left="5029" w:hanging="360"/>
      </w:pPr>
    </w:lvl>
    <w:lvl w:ilvl="5" w:tplc="0415001B">
      <w:start w:val="1"/>
      <w:numFmt w:val="lowerRoman"/>
      <w:lvlText w:val="%6."/>
      <w:lvlJc w:val="right"/>
      <w:pPr>
        <w:ind w:left="5749" w:hanging="180"/>
      </w:pPr>
    </w:lvl>
    <w:lvl w:ilvl="6" w:tplc="0415000F">
      <w:start w:val="1"/>
      <w:numFmt w:val="decimal"/>
      <w:lvlText w:val="%7."/>
      <w:lvlJc w:val="left"/>
      <w:pPr>
        <w:ind w:left="6469" w:hanging="360"/>
      </w:pPr>
    </w:lvl>
    <w:lvl w:ilvl="7" w:tplc="04150019">
      <w:start w:val="1"/>
      <w:numFmt w:val="lowerLetter"/>
      <w:lvlText w:val="%8."/>
      <w:lvlJc w:val="left"/>
      <w:pPr>
        <w:ind w:left="7189" w:hanging="360"/>
      </w:pPr>
    </w:lvl>
    <w:lvl w:ilvl="8" w:tplc="0415001B">
      <w:start w:val="1"/>
      <w:numFmt w:val="lowerRoman"/>
      <w:lvlText w:val="%9."/>
      <w:lvlJc w:val="right"/>
      <w:pPr>
        <w:ind w:left="7909" w:hanging="180"/>
      </w:pPr>
    </w:lvl>
  </w:abstractNum>
  <w:abstractNum w:abstractNumId="17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9" w15:restartNumberingAfterBreak="0">
    <w:nsid w:val="0F5C5F11"/>
    <w:multiLevelType w:val="multilevel"/>
    <w:tmpl w:val="798211D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20" w15:restartNumberingAfterBreak="0">
    <w:nsid w:val="109C69D0"/>
    <w:multiLevelType w:val="multilevel"/>
    <w:tmpl w:val="D5720F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21" w15:restartNumberingAfterBreak="0">
    <w:nsid w:val="10A136AF"/>
    <w:multiLevelType w:val="hybridMultilevel"/>
    <w:tmpl w:val="E200C512"/>
    <w:lvl w:ilvl="0" w:tplc="BE5A3C68">
      <w:start w:val="1"/>
      <w:numFmt w:val="decimal"/>
      <w:lvlText w:val="%1)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11581D94"/>
    <w:multiLevelType w:val="multilevel"/>
    <w:tmpl w:val="D5720F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24" w15:restartNumberingAfterBreak="0">
    <w:nsid w:val="123A6E2E"/>
    <w:multiLevelType w:val="hybridMultilevel"/>
    <w:tmpl w:val="43963D88"/>
    <w:lvl w:ilvl="0" w:tplc="E9BEDF4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321066D"/>
    <w:multiLevelType w:val="hybridMultilevel"/>
    <w:tmpl w:val="C614898C"/>
    <w:lvl w:ilvl="0" w:tplc="372AB43A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  <w:spacing w:val="-4"/>
      </w:rPr>
    </w:lvl>
    <w:lvl w:ilvl="1" w:tplc="C7EC4766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942E546">
      <w:start w:val="1"/>
      <w:numFmt w:val="upperRoman"/>
      <w:lvlText w:val="%3."/>
      <w:lvlJc w:val="left"/>
      <w:pPr>
        <w:ind w:left="2520" w:hanging="72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4F77F38"/>
    <w:multiLevelType w:val="hybridMultilevel"/>
    <w:tmpl w:val="96246304"/>
    <w:lvl w:ilvl="0" w:tplc="E8EC39EC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9" w15:restartNumberingAfterBreak="0">
    <w:nsid w:val="15E17FE7"/>
    <w:multiLevelType w:val="hybridMultilevel"/>
    <w:tmpl w:val="8F8C65B8"/>
    <w:lvl w:ilvl="0" w:tplc="C590A4FE">
      <w:start w:val="1"/>
      <w:numFmt w:val="decimal"/>
      <w:lvlText w:val="%1."/>
      <w:lvlJc w:val="left"/>
      <w:pPr>
        <w:ind w:left="2880" w:hanging="360"/>
      </w:pPr>
      <w:rPr>
        <w:b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6404364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171369D7"/>
    <w:multiLevelType w:val="multilevel"/>
    <w:tmpl w:val="76F29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B40132A"/>
    <w:multiLevelType w:val="multilevel"/>
    <w:tmpl w:val="DB3038BA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Theme="minorHAnsi" w:hAnsiTheme="minorHAnsi" w:cstheme="minorHAnsi" w:hint="default"/>
        <w:b/>
        <w:bCs w:val="0"/>
        <w:i w:val="0"/>
        <w:iCs w:val="0"/>
        <w:strike w:val="0"/>
        <w:dstrike w:val="0"/>
        <w:color w:val="auto"/>
        <w:sz w:val="24"/>
        <w:szCs w:val="28"/>
        <w:u w:val="none"/>
        <w:effect w:val="no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34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</w:lvl>
    <w:lvl w:ilvl="2" w:tplc="0415001B">
      <w:start w:val="1"/>
      <w:numFmt w:val="lowerRoman"/>
      <w:lvlText w:val="%3."/>
      <w:lvlJc w:val="right"/>
      <w:pPr>
        <w:ind w:left="5749" w:hanging="180"/>
      </w:pPr>
    </w:lvl>
    <w:lvl w:ilvl="3" w:tplc="0415000F">
      <w:start w:val="1"/>
      <w:numFmt w:val="decimal"/>
      <w:lvlText w:val="%4."/>
      <w:lvlJc w:val="left"/>
      <w:pPr>
        <w:ind w:left="6469" w:hanging="360"/>
      </w:pPr>
    </w:lvl>
    <w:lvl w:ilvl="4" w:tplc="04150019">
      <w:start w:val="1"/>
      <w:numFmt w:val="lowerLetter"/>
      <w:lvlText w:val="%5."/>
      <w:lvlJc w:val="left"/>
      <w:pPr>
        <w:ind w:left="7189" w:hanging="360"/>
      </w:pPr>
    </w:lvl>
    <w:lvl w:ilvl="5" w:tplc="0415001B">
      <w:start w:val="1"/>
      <w:numFmt w:val="lowerRoman"/>
      <w:lvlText w:val="%6."/>
      <w:lvlJc w:val="right"/>
      <w:pPr>
        <w:ind w:left="7909" w:hanging="180"/>
      </w:pPr>
    </w:lvl>
    <w:lvl w:ilvl="6" w:tplc="0415000F">
      <w:start w:val="1"/>
      <w:numFmt w:val="decimal"/>
      <w:lvlText w:val="%7."/>
      <w:lvlJc w:val="left"/>
      <w:pPr>
        <w:ind w:left="8629" w:hanging="360"/>
      </w:pPr>
    </w:lvl>
    <w:lvl w:ilvl="7" w:tplc="04150019">
      <w:start w:val="1"/>
      <w:numFmt w:val="lowerLetter"/>
      <w:lvlText w:val="%8."/>
      <w:lvlJc w:val="left"/>
      <w:pPr>
        <w:ind w:left="9349" w:hanging="360"/>
      </w:pPr>
    </w:lvl>
    <w:lvl w:ilvl="8" w:tplc="0415001B">
      <w:start w:val="1"/>
      <w:numFmt w:val="lowerRoman"/>
      <w:lvlText w:val="%9."/>
      <w:lvlJc w:val="right"/>
      <w:pPr>
        <w:ind w:left="10069" w:hanging="180"/>
      </w:pPr>
    </w:lvl>
  </w:abstractNum>
  <w:abstractNum w:abstractNumId="35" w15:restartNumberingAfterBreak="0">
    <w:nsid w:val="1C85418A"/>
    <w:multiLevelType w:val="hybridMultilevel"/>
    <w:tmpl w:val="4B0694DC"/>
    <w:lvl w:ilvl="0" w:tplc="31088B28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1D0C7CE4"/>
    <w:multiLevelType w:val="hybridMultilevel"/>
    <w:tmpl w:val="0F96537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AB985D6C">
      <w:start w:val="1"/>
      <w:numFmt w:val="upperLetter"/>
      <w:lvlText w:val="%6."/>
      <w:lvlJc w:val="left"/>
      <w:pPr>
        <w:ind w:left="450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1E3E6188"/>
    <w:multiLevelType w:val="hybridMultilevel"/>
    <w:tmpl w:val="78280CC0"/>
    <w:lvl w:ilvl="0" w:tplc="9A4488C4">
      <w:start w:val="1"/>
      <w:numFmt w:val="decimal"/>
      <w:lvlText w:val="%1."/>
      <w:lvlJc w:val="left"/>
      <w:pPr>
        <w:ind w:left="288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1E8518F9"/>
    <w:multiLevelType w:val="hybridMultilevel"/>
    <w:tmpl w:val="C9DA36FE"/>
    <w:lvl w:ilvl="0" w:tplc="076CFB5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2B10896"/>
    <w:multiLevelType w:val="multilevel"/>
    <w:tmpl w:val="1DFCB78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43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1998" w:hanging="72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210" w:hanging="108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44" w15:restartNumberingAfterBreak="0">
    <w:nsid w:val="232A4DC2"/>
    <w:multiLevelType w:val="multilevel"/>
    <w:tmpl w:val="5B1CD1C4"/>
    <w:lvl w:ilvl="0">
      <w:start w:val="28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45" w15:restartNumberingAfterBreak="0">
    <w:nsid w:val="237921AC"/>
    <w:multiLevelType w:val="hybridMultilevel"/>
    <w:tmpl w:val="E57AF7CE"/>
    <w:lvl w:ilvl="0" w:tplc="6980B9B4">
      <w:start w:val="5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38133D2"/>
    <w:multiLevelType w:val="hybridMultilevel"/>
    <w:tmpl w:val="3EF81CF4"/>
    <w:lvl w:ilvl="0" w:tplc="344E180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7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24AC12AC"/>
    <w:multiLevelType w:val="hybridMultilevel"/>
    <w:tmpl w:val="CEFC40BC"/>
    <w:lvl w:ilvl="0" w:tplc="D7CE99B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26C4653B"/>
    <w:multiLevelType w:val="hybridMultilevel"/>
    <w:tmpl w:val="E4CAA582"/>
    <w:lvl w:ilvl="0" w:tplc="BFE2F89C">
      <w:start w:val="1"/>
      <w:numFmt w:val="decimal"/>
      <w:lvlText w:val="%1)"/>
      <w:lvlJc w:val="left"/>
      <w:pPr>
        <w:ind w:left="2771" w:hanging="360"/>
      </w:pPr>
      <w:rPr>
        <w:rFonts w:cs="Times New Roman" w:hint="default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52" w15:restartNumberingAfterBreak="0">
    <w:nsid w:val="27DB2C26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</w:lvl>
    <w:lvl w:ilvl="1" w:tplc="FFFFFFFF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3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9D33FBA"/>
    <w:multiLevelType w:val="multilevel"/>
    <w:tmpl w:val="70BC7D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="Cambria" w:hAnsi="Cambria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55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6" w15:restartNumberingAfterBreak="0">
    <w:nsid w:val="2B6928DF"/>
    <w:multiLevelType w:val="multilevel"/>
    <w:tmpl w:val="CF72EE08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57" w15:restartNumberingAfterBreak="0">
    <w:nsid w:val="2BC7197D"/>
    <w:multiLevelType w:val="hybridMultilevel"/>
    <w:tmpl w:val="FCB8AE30"/>
    <w:name w:val="WW8Num743"/>
    <w:lvl w:ilvl="0" w:tplc="B9D844E8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cs="Microsoft Himalaya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2C1A274E"/>
    <w:multiLevelType w:val="multilevel"/>
    <w:tmpl w:val="E32A5E32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  <w:color w:val="000000"/>
        <w:sz w:val="24"/>
        <w:szCs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bCs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2C421A14"/>
    <w:multiLevelType w:val="multilevel"/>
    <w:tmpl w:val="4BE4F674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60" w15:restartNumberingAfterBreak="0">
    <w:nsid w:val="2E4A0429"/>
    <w:multiLevelType w:val="multilevel"/>
    <w:tmpl w:val="4C84DA4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61" w15:restartNumberingAfterBreak="0">
    <w:nsid w:val="2E84477F"/>
    <w:multiLevelType w:val="multilevel"/>
    <w:tmpl w:val="38EE71CE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62" w15:restartNumberingAfterBreak="0">
    <w:nsid w:val="2E9F3684"/>
    <w:multiLevelType w:val="multilevel"/>
    <w:tmpl w:val="25C0B5FE"/>
    <w:lvl w:ilvl="0">
      <w:start w:val="1"/>
      <w:numFmt w:val="decimal"/>
      <w:lvlText w:val="%1)"/>
      <w:lvlJc w:val="left"/>
      <w:pPr>
        <w:ind w:left="460" w:hanging="460"/>
      </w:pPr>
      <w:rPr>
        <w:rFonts w:hint="default"/>
        <w:b w:val="0"/>
        <w:bCs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63" w15:restartNumberingAfterBreak="0">
    <w:nsid w:val="2F0F18A0"/>
    <w:multiLevelType w:val="hybridMultilevel"/>
    <w:tmpl w:val="411090F8"/>
    <w:lvl w:ilvl="0" w:tplc="FC7E39B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4" w15:restartNumberingAfterBreak="0">
    <w:nsid w:val="300022EF"/>
    <w:multiLevelType w:val="hybridMultilevel"/>
    <w:tmpl w:val="5FA23DB0"/>
    <w:lvl w:ilvl="0" w:tplc="EAF8D9D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5" w15:restartNumberingAfterBreak="0">
    <w:nsid w:val="3036456A"/>
    <w:multiLevelType w:val="hybridMultilevel"/>
    <w:tmpl w:val="2F0075CA"/>
    <w:lvl w:ilvl="0" w:tplc="704A5700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6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7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31D44DEC"/>
    <w:multiLevelType w:val="hybridMultilevel"/>
    <w:tmpl w:val="39862C62"/>
    <w:lvl w:ilvl="0" w:tplc="1AF80B24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1E42DD5"/>
    <w:multiLevelType w:val="hybridMultilevel"/>
    <w:tmpl w:val="BE3203AA"/>
    <w:lvl w:ilvl="0" w:tplc="01D6CFC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D772AF90">
      <w:start w:val="1"/>
      <w:numFmt w:val="decimal"/>
      <w:lvlText w:val="%4)"/>
      <w:lvlJc w:val="left"/>
      <w:pPr>
        <w:ind w:left="2520" w:hanging="360"/>
      </w:pPr>
      <w:rPr>
        <w:rFonts w:hint="default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0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335864E0"/>
    <w:multiLevelType w:val="multilevel"/>
    <w:tmpl w:val="E6B68B1A"/>
    <w:lvl w:ilvl="0">
      <w:start w:val="21"/>
      <w:numFmt w:val="decimal"/>
      <w:lvlText w:val="%1."/>
      <w:lvlJc w:val="left"/>
      <w:pPr>
        <w:ind w:left="780" w:hanging="780"/>
      </w:pPr>
      <w:rPr>
        <w:rFonts w:hint="default"/>
        <w:b/>
        <w:bCs w:val="0"/>
        <w:i w:val="0"/>
        <w:iCs w:val="0"/>
      </w:rPr>
    </w:lvl>
    <w:lvl w:ilvl="1">
      <w:start w:val="3"/>
      <w:numFmt w:val="decimal"/>
      <w:lvlText w:val="%1.%2."/>
      <w:lvlJc w:val="left"/>
      <w:pPr>
        <w:ind w:left="780" w:hanging="780"/>
      </w:pPr>
      <w:rPr>
        <w:rFonts w:hint="default"/>
        <w:b/>
        <w:bCs/>
      </w:rPr>
    </w:lvl>
    <w:lvl w:ilvl="2">
      <w:start w:val="4"/>
      <w:numFmt w:val="decimal"/>
      <w:lvlText w:val="%1.%2.%3."/>
      <w:lvlJc w:val="left"/>
      <w:pPr>
        <w:ind w:left="780" w:hanging="780"/>
      </w:pPr>
      <w:rPr>
        <w:rFonts w:ascii="Cambria" w:hAnsi="Cambria" w:cstheme="minorHAnsi" w:hint="default"/>
        <w:b/>
        <w:bCs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Cambria" w:hAnsi="Cambria" w:cstheme="minorHAnsi" w:hint="default"/>
        <w:b/>
        <w:bCs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2" w15:restartNumberingAfterBreak="0">
    <w:nsid w:val="33810A3A"/>
    <w:multiLevelType w:val="multilevel"/>
    <w:tmpl w:val="CF72EE08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73" w15:restartNumberingAfterBreak="0">
    <w:nsid w:val="33BF677C"/>
    <w:multiLevelType w:val="multilevel"/>
    <w:tmpl w:val="F25A2CF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74" w15:restartNumberingAfterBreak="0">
    <w:nsid w:val="34804521"/>
    <w:multiLevelType w:val="hybridMultilevel"/>
    <w:tmpl w:val="8A08BC12"/>
    <w:lvl w:ilvl="0" w:tplc="B44AF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5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6" w15:restartNumberingAfterBreak="0">
    <w:nsid w:val="359F4EC0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77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8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79" w15:restartNumberingAfterBreak="0">
    <w:nsid w:val="375F7AEA"/>
    <w:multiLevelType w:val="hybridMultilevel"/>
    <w:tmpl w:val="E368C49E"/>
    <w:lvl w:ilvl="0" w:tplc="9E7CA040">
      <w:start w:val="1"/>
      <w:numFmt w:val="decimal"/>
      <w:lvlText w:val="%1."/>
      <w:lvlJc w:val="left"/>
      <w:pPr>
        <w:ind w:left="2880" w:hanging="360"/>
      </w:pPr>
      <w:rPr>
        <w:rFonts w:ascii="Calibri" w:hAnsi="Calibri" w:cs="Calibri"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80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81" w15:restartNumberingAfterBreak="0">
    <w:nsid w:val="3A8077D9"/>
    <w:multiLevelType w:val="hybridMultilevel"/>
    <w:tmpl w:val="889062D0"/>
    <w:lvl w:ilvl="0" w:tplc="399C630C">
      <w:start w:val="1"/>
      <w:numFmt w:val="decimal"/>
      <w:lvlText w:val="%1)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2" w15:restartNumberingAfterBreak="0">
    <w:nsid w:val="3ACC7049"/>
    <w:multiLevelType w:val="hybridMultilevel"/>
    <w:tmpl w:val="8F5675B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5D4A4B3A">
      <w:start w:val="1"/>
      <w:numFmt w:val="decimal"/>
      <w:lvlText w:val="%4."/>
      <w:lvlJc w:val="left"/>
      <w:pPr>
        <w:ind w:left="252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3AF87324"/>
    <w:multiLevelType w:val="multilevel"/>
    <w:tmpl w:val="D7E28E2C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84" w15:restartNumberingAfterBreak="0">
    <w:nsid w:val="3B491773"/>
    <w:multiLevelType w:val="multilevel"/>
    <w:tmpl w:val="3D4ACED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5" w15:restartNumberingAfterBreak="0">
    <w:nsid w:val="3BA74040"/>
    <w:multiLevelType w:val="multilevel"/>
    <w:tmpl w:val="7A5CB6E6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450"/>
        </w:tabs>
        <w:ind w:left="450" w:hanging="45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86" w15:restartNumberingAfterBreak="0">
    <w:nsid w:val="3D397608"/>
    <w:multiLevelType w:val="multilevel"/>
    <w:tmpl w:val="3528ABE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87" w15:restartNumberingAfterBreak="0">
    <w:nsid w:val="3D576756"/>
    <w:multiLevelType w:val="hybridMultilevel"/>
    <w:tmpl w:val="17743808"/>
    <w:lvl w:ilvl="0" w:tplc="18B087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8" w15:restartNumberingAfterBreak="0">
    <w:nsid w:val="3EB728CE"/>
    <w:multiLevelType w:val="hybridMultilevel"/>
    <w:tmpl w:val="16225F52"/>
    <w:lvl w:ilvl="0" w:tplc="25325A0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7">
      <w:start w:val="1"/>
      <w:numFmt w:val="lowerLetter"/>
      <w:lvlText w:val="%3)"/>
      <w:lvlJc w:val="left"/>
      <w:pPr>
        <w:ind w:left="2149" w:hanging="360"/>
      </w:p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9" w15:restartNumberingAfterBreak="0">
    <w:nsid w:val="3FFD1DC5"/>
    <w:multiLevelType w:val="hybridMultilevel"/>
    <w:tmpl w:val="89FAA562"/>
    <w:lvl w:ilvl="0" w:tplc="FF96C3CA">
      <w:start w:val="2"/>
      <w:numFmt w:val="decimal"/>
      <w:lvlText w:val="%1."/>
      <w:lvlJc w:val="left"/>
      <w:pPr>
        <w:ind w:left="288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2" w15:restartNumberingAfterBreak="0">
    <w:nsid w:val="43566B47"/>
    <w:multiLevelType w:val="multilevel"/>
    <w:tmpl w:val="CF765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720" w:hanging="72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</w:lvl>
  </w:abstractNum>
  <w:abstractNum w:abstractNumId="93" w15:restartNumberingAfterBreak="0">
    <w:nsid w:val="44E7274A"/>
    <w:multiLevelType w:val="multilevel"/>
    <w:tmpl w:val="B6904C6C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4" w15:restartNumberingAfterBreak="0">
    <w:nsid w:val="45FA4FE2"/>
    <w:multiLevelType w:val="hybridMultilevel"/>
    <w:tmpl w:val="BD6453DA"/>
    <w:lvl w:ilvl="0" w:tplc="E7C063EC">
      <w:start w:val="1"/>
      <w:numFmt w:val="decimal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46F9702E"/>
    <w:multiLevelType w:val="hybridMultilevel"/>
    <w:tmpl w:val="0D9425E4"/>
    <w:lvl w:ilvl="0" w:tplc="1EF8500A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96" w15:restartNumberingAfterBreak="0">
    <w:nsid w:val="47863378"/>
    <w:multiLevelType w:val="multilevel"/>
    <w:tmpl w:val="CEF41D3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7" w15:restartNumberingAfterBreak="0">
    <w:nsid w:val="48DE30B9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9016150"/>
    <w:multiLevelType w:val="hybridMultilevel"/>
    <w:tmpl w:val="988E0F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43E04B4">
      <w:start w:val="1"/>
      <w:numFmt w:val="decimal"/>
      <w:lvlText w:val="%4."/>
      <w:lvlJc w:val="left"/>
      <w:pPr>
        <w:ind w:left="2880" w:hanging="360"/>
      </w:pPr>
      <w:rPr>
        <w:b w:val="0"/>
        <w:bCs w:val="0"/>
        <w:sz w:val="24"/>
        <w:szCs w:val="24"/>
      </w:rPr>
    </w:lvl>
    <w:lvl w:ilvl="4" w:tplc="AAE23278">
      <w:start w:val="1"/>
      <w:numFmt w:val="decimal"/>
      <w:lvlText w:val="%5)"/>
      <w:lvlJc w:val="left"/>
      <w:pPr>
        <w:ind w:left="644" w:hanging="360"/>
      </w:pPr>
      <w:rPr>
        <w:rFonts w:hint="default"/>
        <w:strike w:val="0"/>
      </w:r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4D353699"/>
    <w:multiLevelType w:val="hybridMultilevel"/>
    <w:tmpl w:val="C5644964"/>
    <w:lvl w:ilvl="0" w:tplc="EDD816D4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0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101" w15:restartNumberingAfterBreak="0">
    <w:nsid w:val="4DDD5FDE"/>
    <w:multiLevelType w:val="singleLevel"/>
    <w:tmpl w:val="E5C2FF06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02" w15:restartNumberingAfterBreak="0">
    <w:nsid w:val="4EEC6B5D"/>
    <w:multiLevelType w:val="hybridMultilevel"/>
    <w:tmpl w:val="42BA66B8"/>
    <w:lvl w:ilvl="0" w:tplc="3164158E">
      <w:start w:val="1"/>
      <w:numFmt w:val="decimal"/>
      <w:lvlText w:val="%1."/>
      <w:lvlJc w:val="left"/>
      <w:pPr>
        <w:ind w:left="2880" w:hanging="360"/>
      </w:pPr>
      <w:rPr>
        <w:b w:val="0"/>
        <w:b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510503E2"/>
    <w:multiLevelType w:val="multilevel"/>
    <w:tmpl w:val="AC1C3C40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Calibri" w:hAnsi="Calibri" w:cs="Calibri" w:hint="default"/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  <w:b/>
        <w:bCs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04" w15:restartNumberingAfterBreak="0">
    <w:nsid w:val="52E31772"/>
    <w:multiLevelType w:val="hybridMultilevel"/>
    <w:tmpl w:val="5148C72E"/>
    <w:lvl w:ilvl="0" w:tplc="AAE23278">
      <w:start w:val="1"/>
      <w:numFmt w:val="decimal"/>
      <w:lvlText w:val="%1)"/>
      <w:lvlJc w:val="left"/>
      <w:pPr>
        <w:ind w:left="644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color w:val="auto"/>
        <w:u w:val="none"/>
        <w:effect w:val="non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06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541C0C93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 w15:restartNumberingAfterBreak="0">
    <w:nsid w:val="54CF5A33"/>
    <w:multiLevelType w:val="multilevel"/>
    <w:tmpl w:val="87869B0E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09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b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1" w15:restartNumberingAfterBreak="0">
    <w:nsid w:val="58C72611"/>
    <w:multiLevelType w:val="hybridMultilevel"/>
    <w:tmpl w:val="32D8F030"/>
    <w:lvl w:ilvl="0" w:tplc="0415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60BC8C4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260AD8F4">
      <w:start w:val="1"/>
      <w:numFmt w:val="decimal"/>
      <w:lvlText w:val="%3."/>
      <w:lvlJc w:val="left"/>
      <w:pPr>
        <w:ind w:left="2340" w:hanging="360"/>
      </w:pPr>
      <w:rPr>
        <w:rFonts w:cs="Times New Roman" w:hint="default"/>
        <w:b w:val="0"/>
        <w:bCs/>
        <w:strike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2" w15:restartNumberingAfterBreak="0">
    <w:nsid w:val="58E64B28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593517E6"/>
    <w:multiLevelType w:val="hybridMultilevel"/>
    <w:tmpl w:val="E98EA7FA"/>
    <w:lvl w:ilvl="0" w:tplc="BDACDE9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060C34F8">
      <w:start w:val="9"/>
      <w:numFmt w:val="decimal"/>
      <w:lvlText w:val="%2."/>
      <w:lvlJc w:val="left"/>
      <w:pPr>
        <w:tabs>
          <w:tab w:val="num" w:pos="706"/>
        </w:tabs>
        <w:ind w:left="1440" w:hanging="360"/>
      </w:pPr>
      <w:rPr>
        <w:rFonts w:cs="Times New Roman"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4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5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5BCA2303"/>
    <w:multiLevelType w:val="multilevel"/>
    <w:tmpl w:val="04521B8C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17" w15:restartNumberingAfterBreak="0">
    <w:nsid w:val="5BCE328F"/>
    <w:multiLevelType w:val="hybridMultilevel"/>
    <w:tmpl w:val="8B524080"/>
    <w:lvl w:ilvl="0" w:tplc="86E6C350">
      <w:start w:val="3"/>
      <w:numFmt w:val="upperLetter"/>
      <w:lvlText w:val="%1."/>
      <w:lvlJc w:val="left"/>
      <w:pPr>
        <w:ind w:left="45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5BE94BC8"/>
    <w:multiLevelType w:val="multilevel"/>
    <w:tmpl w:val="170A60CA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/>
        <w:color w:val="000000"/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bCs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9" w15:restartNumberingAfterBreak="0">
    <w:nsid w:val="5C17291F"/>
    <w:multiLevelType w:val="multilevel"/>
    <w:tmpl w:val="EC6EF784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0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571" w:hanging="720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</w:lvl>
    <w:lvl w:ilvl="4">
      <w:start w:val="1"/>
      <w:numFmt w:val="decimal"/>
      <w:lvlText w:val="%1.%2.%3.%4.%5."/>
      <w:lvlJc w:val="left"/>
      <w:pPr>
        <w:ind w:left="4484" w:hanging="1080"/>
      </w:pPr>
    </w:lvl>
    <w:lvl w:ilvl="5">
      <w:start w:val="1"/>
      <w:numFmt w:val="decimal"/>
      <w:lvlText w:val="%1.%2.%3.%4.%5.%6."/>
      <w:lvlJc w:val="left"/>
      <w:pPr>
        <w:ind w:left="5695" w:hanging="1440"/>
      </w:pPr>
    </w:lvl>
    <w:lvl w:ilvl="6">
      <w:start w:val="1"/>
      <w:numFmt w:val="decimal"/>
      <w:lvlText w:val="%1.%2.%3.%4.%5.%6.%7."/>
      <w:lvlJc w:val="left"/>
      <w:pPr>
        <w:ind w:left="6546" w:hanging="1440"/>
      </w:pPr>
    </w:lvl>
    <w:lvl w:ilvl="7">
      <w:start w:val="1"/>
      <w:numFmt w:val="decimal"/>
      <w:lvlText w:val="%1.%2.%3.%4.%5.%6.%7.%8."/>
      <w:lvlJc w:val="left"/>
      <w:pPr>
        <w:ind w:left="7757" w:hanging="1800"/>
      </w:pPr>
    </w:lvl>
    <w:lvl w:ilvl="8">
      <w:start w:val="1"/>
      <w:numFmt w:val="decimal"/>
      <w:lvlText w:val="%1.%2.%3.%4.%5.%6.%7.%8.%9."/>
      <w:lvlJc w:val="left"/>
      <w:pPr>
        <w:ind w:left="8608" w:hanging="1800"/>
      </w:pPr>
    </w:lvl>
  </w:abstractNum>
  <w:abstractNum w:abstractNumId="122" w15:restartNumberingAfterBreak="0">
    <w:nsid w:val="5E2F01D7"/>
    <w:multiLevelType w:val="hybridMultilevel"/>
    <w:tmpl w:val="8E8656AA"/>
    <w:lvl w:ilvl="0" w:tplc="B2C6C59A">
      <w:start w:val="7"/>
      <w:numFmt w:val="upperRoman"/>
      <w:lvlText w:val="%1."/>
      <w:lvlJc w:val="left"/>
      <w:pPr>
        <w:ind w:left="720" w:hanging="360"/>
      </w:pPr>
      <w:rPr>
        <w:rFonts w:hint="default"/>
        <w:b/>
        <w:i w:val="0"/>
        <w:spacing w:val="-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5E9F3E3D"/>
    <w:multiLevelType w:val="multilevel"/>
    <w:tmpl w:val="5FEEA11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885"/>
        </w:tabs>
        <w:ind w:left="885" w:hanging="525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</w:abstractNum>
  <w:abstractNum w:abstractNumId="124" w15:restartNumberingAfterBreak="0">
    <w:nsid w:val="5F660E1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5" w15:restartNumberingAfterBreak="0">
    <w:nsid w:val="5FFA45EA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6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61A365CF"/>
    <w:multiLevelType w:val="hybridMultilevel"/>
    <w:tmpl w:val="C3F88270"/>
    <w:lvl w:ilvl="0" w:tplc="770C95CA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9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62287222"/>
    <w:multiLevelType w:val="hybridMultilevel"/>
    <w:tmpl w:val="DDC20EC4"/>
    <w:lvl w:ilvl="0" w:tplc="F080FAD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2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34" w15:restartNumberingAfterBreak="0">
    <w:nsid w:val="637B2C99"/>
    <w:multiLevelType w:val="hybridMultilevel"/>
    <w:tmpl w:val="BCA0BE26"/>
    <w:lvl w:ilvl="0" w:tplc="5C6E6ED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 w:val="0"/>
        <w:i w:val="0"/>
        <w:iCs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640863C4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7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65C90CE9"/>
    <w:multiLevelType w:val="hybridMultilevel"/>
    <w:tmpl w:val="C0C01EAC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0F651F8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 w:val="0"/>
        <w:bCs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9" w15:restartNumberingAfterBreak="0">
    <w:nsid w:val="66FB04B2"/>
    <w:multiLevelType w:val="multilevel"/>
    <w:tmpl w:val="F62CB374"/>
    <w:lvl w:ilvl="0">
      <w:start w:val="22"/>
      <w:numFmt w:val="decimal"/>
      <w:lvlText w:val="%1."/>
      <w:lvlJc w:val="left"/>
      <w:pPr>
        <w:ind w:left="480" w:hanging="480"/>
      </w:pPr>
      <w:rPr>
        <w:rFonts w:hint="default"/>
        <w:b/>
        <w:bCs w:val="0"/>
        <w:i w:val="0"/>
        <w:iCs w:val="0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0" w15:restartNumberingAfterBreak="0">
    <w:nsid w:val="68B10B5E"/>
    <w:multiLevelType w:val="multilevel"/>
    <w:tmpl w:val="B87C06E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41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42" w15:restartNumberingAfterBreak="0">
    <w:nsid w:val="6995565B"/>
    <w:multiLevelType w:val="hybridMultilevel"/>
    <w:tmpl w:val="5C3008C4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C096DB78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3" w15:restartNumberingAfterBreak="0">
    <w:nsid w:val="6AB279DB"/>
    <w:multiLevelType w:val="multilevel"/>
    <w:tmpl w:val="F91C686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  <w:lvl w:ilvl="1">
      <w:start w:val="2"/>
      <w:numFmt w:val="decimal"/>
      <w:isLgl/>
      <w:lvlText w:val="%1.%2."/>
      <w:lvlJc w:val="left"/>
      <w:pPr>
        <w:ind w:left="97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7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3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3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9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9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5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55" w:hanging="1800"/>
      </w:pPr>
      <w:rPr>
        <w:rFonts w:hint="default"/>
      </w:rPr>
    </w:lvl>
  </w:abstractNum>
  <w:abstractNum w:abstractNumId="144" w15:restartNumberingAfterBreak="0">
    <w:nsid w:val="6ABC7F95"/>
    <w:multiLevelType w:val="hybridMultilevel"/>
    <w:tmpl w:val="CE1489B4"/>
    <w:lvl w:ilvl="0" w:tplc="4DF66EA8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45" w15:restartNumberingAfterBreak="0">
    <w:nsid w:val="6B9D27BF"/>
    <w:multiLevelType w:val="hybridMultilevel"/>
    <w:tmpl w:val="59A8D7E6"/>
    <w:lvl w:ilvl="0" w:tplc="1846B27A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6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8" w15:restartNumberingAfterBreak="0">
    <w:nsid w:val="6D2150DF"/>
    <w:multiLevelType w:val="multilevel"/>
    <w:tmpl w:val="93A6DBB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  <w:color w:val="auto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/>
        <w:bCs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9" w15:restartNumberingAfterBreak="0">
    <w:nsid w:val="6E724FF5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0" w15:restartNumberingAfterBreak="0">
    <w:nsid w:val="6E742A13"/>
    <w:multiLevelType w:val="hybridMultilevel"/>
    <w:tmpl w:val="E4F2BF2A"/>
    <w:lvl w:ilvl="0" w:tplc="3C784D8C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1" w15:restartNumberingAfterBreak="0">
    <w:nsid w:val="6E7D04F2"/>
    <w:multiLevelType w:val="multilevel"/>
    <w:tmpl w:val="1E9A55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ind w:left="792" w:hanging="432"/>
      </w:pPr>
      <w:rPr>
        <w:rFonts w:ascii="Cambria" w:eastAsia="Times New Roman" w:hAnsi="Cambria"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2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6FE31D0E"/>
    <w:multiLevelType w:val="hybridMultilevel"/>
    <w:tmpl w:val="8C18F75E"/>
    <w:lvl w:ilvl="0" w:tplc="D8BA193A">
      <w:start w:val="1"/>
      <w:numFmt w:val="lowerLetter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1998" w:hanging="72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210" w:hanging="108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55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6" w15:restartNumberingAfterBreak="0">
    <w:nsid w:val="727D6929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7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58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74C169F4"/>
    <w:multiLevelType w:val="multilevel"/>
    <w:tmpl w:val="57249988"/>
    <w:lvl w:ilvl="0">
      <w:start w:val="18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160" w15:restartNumberingAfterBreak="0">
    <w:nsid w:val="7718387D"/>
    <w:multiLevelType w:val="hybridMultilevel"/>
    <w:tmpl w:val="695EC634"/>
    <w:lvl w:ilvl="0" w:tplc="2DB8636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1" w15:restartNumberingAfterBreak="0">
    <w:nsid w:val="77803439"/>
    <w:multiLevelType w:val="multilevel"/>
    <w:tmpl w:val="8CEE117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862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62" w15:restartNumberingAfterBreak="0">
    <w:nsid w:val="78E52BB8"/>
    <w:multiLevelType w:val="hybridMultilevel"/>
    <w:tmpl w:val="ECDA029C"/>
    <w:lvl w:ilvl="0" w:tplc="84C2AE9A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3" w15:restartNumberingAfterBreak="0">
    <w:nsid w:val="79576178"/>
    <w:multiLevelType w:val="hybridMultilevel"/>
    <w:tmpl w:val="412A41BE"/>
    <w:lvl w:ilvl="0" w:tplc="8DF45410">
      <w:start w:val="1"/>
      <w:numFmt w:val="decimal"/>
      <w:lvlText w:val="%1)"/>
      <w:lvlJc w:val="left"/>
      <w:pPr>
        <w:ind w:left="1211" w:hanging="360"/>
      </w:pPr>
      <w:rPr>
        <w:rFonts w:hint="default"/>
        <w:b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64" w15:restartNumberingAfterBreak="0">
    <w:nsid w:val="7AAA1F07"/>
    <w:multiLevelType w:val="hybridMultilevel"/>
    <w:tmpl w:val="6C0EE50C"/>
    <w:lvl w:ilvl="0" w:tplc="94FE6BD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 w:val="0"/>
        <w:i w:val="0"/>
        <w:iCs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7C3965D3"/>
    <w:multiLevelType w:val="hybridMultilevel"/>
    <w:tmpl w:val="3F04F254"/>
    <w:lvl w:ilvl="0" w:tplc="4188694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6" w15:restartNumberingAfterBreak="0">
    <w:nsid w:val="7F147BEC"/>
    <w:multiLevelType w:val="hybridMultilevel"/>
    <w:tmpl w:val="E4CAA582"/>
    <w:lvl w:ilvl="0" w:tplc="BFE2F89C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num w:numId="1" w16cid:durableId="549150636">
    <w:abstractNumId w:val="26"/>
  </w:num>
  <w:num w:numId="2" w16cid:durableId="1763716492">
    <w:abstractNumId w:val="37"/>
  </w:num>
  <w:num w:numId="3" w16cid:durableId="156194887">
    <w:abstractNumId w:val="127"/>
  </w:num>
  <w:num w:numId="4" w16cid:durableId="324631065">
    <w:abstractNumId w:val="24"/>
  </w:num>
  <w:num w:numId="5" w16cid:durableId="1832987940">
    <w:abstractNumId w:val="138"/>
  </w:num>
  <w:num w:numId="6" w16cid:durableId="1285842367">
    <w:abstractNumId w:val="3"/>
  </w:num>
  <w:num w:numId="7" w16cid:durableId="367607645">
    <w:abstractNumId w:val="103"/>
  </w:num>
  <w:num w:numId="8" w16cid:durableId="1464620070">
    <w:abstractNumId w:val="51"/>
  </w:num>
  <w:num w:numId="9" w16cid:durableId="1723288694">
    <w:abstractNumId w:val="123"/>
  </w:num>
  <w:num w:numId="10" w16cid:durableId="285551906">
    <w:abstractNumId w:val="85"/>
  </w:num>
  <w:num w:numId="11" w16cid:durableId="450251822">
    <w:abstractNumId w:val="36"/>
  </w:num>
  <w:num w:numId="12" w16cid:durableId="2051413699">
    <w:abstractNumId w:val="67"/>
  </w:num>
  <w:num w:numId="13" w16cid:durableId="1927306756">
    <w:abstractNumId w:val="69"/>
  </w:num>
  <w:num w:numId="14" w16cid:durableId="1833636876">
    <w:abstractNumId w:val="111"/>
  </w:num>
  <w:num w:numId="15" w16cid:durableId="2028405738">
    <w:abstractNumId w:val="46"/>
  </w:num>
  <w:num w:numId="16" w16cid:durableId="1432046492">
    <w:abstractNumId w:val="128"/>
  </w:num>
  <w:num w:numId="17" w16cid:durableId="1609268234">
    <w:abstractNumId w:val="160"/>
  </w:num>
  <w:num w:numId="18" w16cid:durableId="1300107492">
    <w:abstractNumId w:val="0"/>
  </w:num>
  <w:num w:numId="19" w16cid:durableId="836191064">
    <w:abstractNumId w:val="113"/>
  </w:num>
  <w:num w:numId="20" w16cid:durableId="8914735">
    <w:abstractNumId w:val="10"/>
  </w:num>
  <w:num w:numId="21" w16cid:durableId="490801328">
    <w:abstractNumId w:val="40"/>
  </w:num>
  <w:num w:numId="22" w16cid:durableId="1643584950">
    <w:abstractNumId w:val="156"/>
  </w:num>
  <w:num w:numId="23" w16cid:durableId="1817142972">
    <w:abstractNumId w:val="48"/>
  </w:num>
  <w:num w:numId="24" w16cid:durableId="1530096200">
    <w:abstractNumId w:val="35"/>
  </w:num>
  <w:num w:numId="25" w16cid:durableId="1751267295">
    <w:abstractNumId w:val="58"/>
  </w:num>
  <w:num w:numId="26" w16cid:durableId="1662349709">
    <w:abstractNumId w:val="144"/>
  </w:num>
  <w:num w:numId="27" w16cid:durableId="1269661512">
    <w:abstractNumId w:val="93"/>
  </w:num>
  <w:num w:numId="28" w16cid:durableId="554512495">
    <w:abstractNumId w:val="162"/>
  </w:num>
  <w:num w:numId="29" w16cid:durableId="681510961">
    <w:abstractNumId w:val="74"/>
  </w:num>
  <w:num w:numId="30" w16cid:durableId="1926260107">
    <w:abstractNumId w:val="64"/>
  </w:num>
  <w:num w:numId="31" w16cid:durableId="270354550">
    <w:abstractNumId w:val="107"/>
  </w:num>
  <w:num w:numId="32" w16cid:durableId="291636808">
    <w:abstractNumId w:val="81"/>
  </w:num>
  <w:num w:numId="33" w16cid:durableId="1111242693">
    <w:abstractNumId w:val="145"/>
  </w:num>
  <w:num w:numId="34" w16cid:durableId="1682006151">
    <w:abstractNumId w:val="61"/>
  </w:num>
  <w:num w:numId="35" w16cid:durableId="458258907">
    <w:abstractNumId w:val="88"/>
  </w:num>
  <w:num w:numId="36" w16cid:durableId="201792818">
    <w:abstractNumId w:val="11"/>
  </w:num>
  <w:num w:numId="37" w16cid:durableId="1001469243">
    <w:abstractNumId w:val="166"/>
  </w:num>
  <w:num w:numId="38" w16cid:durableId="1940942902">
    <w:abstractNumId w:val="13"/>
  </w:num>
  <w:num w:numId="39" w16cid:durableId="180635035">
    <w:abstractNumId w:val="142"/>
  </w:num>
  <w:num w:numId="40" w16cid:durableId="1351419057">
    <w:abstractNumId w:val="65"/>
  </w:num>
  <w:num w:numId="41" w16cid:durableId="1385641734">
    <w:abstractNumId w:val="151"/>
  </w:num>
  <w:num w:numId="42" w16cid:durableId="719476127">
    <w:abstractNumId w:val="134"/>
  </w:num>
  <w:num w:numId="43" w16cid:durableId="1615016432">
    <w:abstractNumId w:val="164"/>
  </w:num>
  <w:num w:numId="44" w16cid:durableId="1313023047">
    <w:abstractNumId w:val="132"/>
  </w:num>
  <w:num w:numId="45" w16cid:durableId="1975211399">
    <w:abstractNumId w:val="2"/>
  </w:num>
  <w:num w:numId="46" w16cid:durableId="1325741021">
    <w:abstractNumId w:val="143"/>
  </w:num>
  <w:num w:numId="47" w16cid:durableId="314452320">
    <w:abstractNumId w:val="101"/>
  </w:num>
  <w:num w:numId="48" w16cid:durableId="1175655382">
    <w:abstractNumId w:val="84"/>
  </w:num>
  <w:num w:numId="49" w16cid:durableId="569197869">
    <w:abstractNumId w:val="118"/>
  </w:num>
  <w:num w:numId="50" w16cid:durableId="1944336197">
    <w:abstractNumId w:val="63"/>
  </w:num>
  <w:num w:numId="51" w16cid:durableId="1227911159">
    <w:abstractNumId w:val="125"/>
  </w:num>
  <w:num w:numId="52" w16cid:durableId="924267540">
    <w:abstractNumId w:val="68"/>
  </w:num>
  <w:num w:numId="53" w16cid:durableId="2094164348">
    <w:abstractNumId w:val="21"/>
  </w:num>
  <w:num w:numId="54" w16cid:durableId="446856683">
    <w:abstractNumId w:val="150"/>
  </w:num>
  <w:num w:numId="55" w16cid:durableId="1554198998">
    <w:abstractNumId w:val="119"/>
  </w:num>
  <w:num w:numId="56" w16cid:durableId="311523469">
    <w:abstractNumId w:val="99"/>
  </w:num>
  <w:num w:numId="57" w16cid:durableId="538125924">
    <w:abstractNumId w:val="87"/>
  </w:num>
  <w:num w:numId="58" w16cid:durableId="680739474">
    <w:abstractNumId w:val="163"/>
  </w:num>
  <w:num w:numId="59" w16cid:durableId="331297966">
    <w:abstractNumId w:val="28"/>
  </w:num>
  <w:num w:numId="60" w16cid:durableId="1891112862">
    <w:abstractNumId w:val="120"/>
  </w:num>
  <w:num w:numId="61" w16cid:durableId="1210412373">
    <w:abstractNumId w:val="49"/>
  </w:num>
  <w:num w:numId="62" w16cid:durableId="1857305391">
    <w:abstractNumId w:val="54"/>
  </w:num>
  <w:num w:numId="63" w16cid:durableId="1421559194">
    <w:abstractNumId w:val="137"/>
  </w:num>
  <w:num w:numId="64" w16cid:durableId="2061661256">
    <w:abstractNumId w:val="27"/>
  </w:num>
  <w:num w:numId="65" w16cid:durableId="1124888215">
    <w:abstractNumId w:val="106"/>
  </w:num>
  <w:num w:numId="66" w16cid:durableId="1727141184">
    <w:abstractNumId w:val="129"/>
  </w:num>
  <w:num w:numId="67" w16cid:durableId="2112432247">
    <w:abstractNumId w:val="152"/>
  </w:num>
  <w:num w:numId="68" w16cid:durableId="180556819">
    <w:abstractNumId w:val="148"/>
  </w:num>
  <w:num w:numId="69" w16cid:durableId="1467045675">
    <w:abstractNumId w:val="18"/>
  </w:num>
  <w:num w:numId="70" w16cid:durableId="1609851699">
    <w:abstractNumId w:val="159"/>
  </w:num>
  <w:num w:numId="71" w16cid:durableId="1164315727">
    <w:abstractNumId w:val="25"/>
  </w:num>
  <w:num w:numId="72" w16cid:durableId="262492665">
    <w:abstractNumId w:val="126"/>
  </w:num>
  <w:num w:numId="73" w16cid:durableId="308444524">
    <w:abstractNumId w:val="130"/>
  </w:num>
  <w:num w:numId="74" w16cid:durableId="784812149">
    <w:abstractNumId w:val="62"/>
  </w:num>
  <w:num w:numId="75" w16cid:durableId="426266160">
    <w:abstractNumId w:val="71"/>
  </w:num>
  <w:num w:numId="76" w16cid:durableId="1014263012">
    <w:abstractNumId w:val="38"/>
  </w:num>
  <w:num w:numId="77" w16cid:durableId="693848101">
    <w:abstractNumId w:val="139"/>
  </w:num>
  <w:num w:numId="78" w16cid:durableId="1906646124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62292921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138689607">
    <w:abstractNumId w:val="7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1" w16cid:durableId="1854221648">
    <w:abstractNumId w:val="45"/>
  </w:num>
  <w:num w:numId="82" w16cid:durableId="298386360">
    <w:abstractNumId w:val="122"/>
  </w:num>
  <w:num w:numId="83" w16cid:durableId="1890605211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818108117">
    <w:abstractNumId w:val="1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874779434">
    <w:abstractNumId w:val="1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48624118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1186746173">
    <w:abstractNumId w:val="98"/>
  </w:num>
  <w:num w:numId="88" w16cid:durableId="1255170239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579173012">
    <w:abstractNumId w:val="114"/>
  </w:num>
  <w:num w:numId="90" w16cid:durableId="276714425">
    <w:abstractNumId w:val="1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807770372">
    <w:abstractNumId w:val="10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69966814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570114990">
    <w:abstractNumId w:val="1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846098604">
    <w:abstractNumId w:val="1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76187367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78029117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1138835644">
    <w:abstractNumId w:val="1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312414304">
    <w:abstractNumId w:val="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9" w16cid:durableId="1060129579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293050782">
    <w:abstractNumId w:val="161"/>
  </w:num>
  <w:num w:numId="101" w16cid:durableId="1850098818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206867461">
    <w:abstractNumId w:val="1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66979405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865827503">
    <w:abstractNumId w:val="1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384986073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457533929">
    <w:abstractNumId w:val="1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273515821">
    <w:abstractNumId w:val="1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1825585857">
    <w:abstractNumId w:val="9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273708886">
    <w:abstractNumId w:val="1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107114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388684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92515308">
    <w:abstractNumId w:val="10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18371767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2032534134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5" w16cid:durableId="394934857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553468785">
    <w:abstractNumId w:val="1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209881234">
    <w:abstractNumId w:val="1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952278779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2124760133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33810559">
    <w:abstractNumId w:val="1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505946395">
    <w:abstractNumId w:val="10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59562567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281297012">
    <w:abstractNumId w:val="60"/>
  </w:num>
  <w:num w:numId="124" w16cid:durableId="175219619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27861986">
    <w:abstractNumId w:val="1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145853500">
    <w:abstractNumId w:val="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722409403">
    <w:abstractNumId w:val="1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4351720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2096171340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3157979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15907865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2" w16cid:durableId="2077821736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838425801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90232722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57628491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1612662023">
    <w:abstractNumId w:val="1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221717428">
    <w:abstractNumId w:val="29"/>
  </w:num>
  <w:num w:numId="138" w16cid:durableId="604536483">
    <w:abstractNumId w:val="79"/>
  </w:num>
  <w:num w:numId="139" w16cid:durableId="852955526">
    <w:abstractNumId w:val="149"/>
  </w:num>
  <w:num w:numId="140" w16cid:durableId="489449935">
    <w:abstractNumId w:val="30"/>
  </w:num>
  <w:num w:numId="141" w16cid:durableId="971712355">
    <w:abstractNumId w:val="140"/>
  </w:num>
  <w:num w:numId="142" w16cid:durableId="1907253112">
    <w:abstractNumId w:val="86"/>
  </w:num>
  <w:num w:numId="143" w16cid:durableId="1865358865">
    <w:abstractNumId w:val="44"/>
  </w:num>
  <w:num w:numId="144" w16cid:durableId="170212315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2048411526">
    <w:abstractNumId w:val="14"/>
  </w:num>
  <w:num w:numId="146" w16cid:durableId="733315056">
    <w:abstractNumId w:val="117"/>
  </w:num>
  <w:num w:numId="147" w16cid:durableId="137187035">
    <w:abstractNumId w:val="6"/>
  </w:num>
  <w:num w:numId="148" w16cid:durableId="1596204963">
    <w:abstractNumId w:val="52"/>
  </w:num>
  <w:num w:numId="149" w16cid:durableId="2094431336">
    <w:abstractNumId w:val="3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25840839">
    <w:abstractNumId w:val="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 w16cid:durableId="956059048">
    <w:abstractNumId w:val="9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233739725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 w16cid:durableId="167341398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 w16cid:durableId="643772886">
    <w:abstractNumId w:val="8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65174619">
    <w:abstractNumId w:val="1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 w16cid:durableId="1697996100">
    <w:abstractNumId w:val="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 w16cid:durableId="280309517">
    <w:abstractNumId w:val="1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632980302">
    <w:abstractNumId w:val="23"/>
  </w:num>
  <w:num w:numId="159" w16cid:durableId="161237522">
    <w:abstractNumId w:val="96"/>
  </w:num>
  <w:num w:numId="160" w16cid:durableId="1909340602">
    <w:abstractNumId w:val="104"/>
  </w:num>
  <w:num w:numId="161" w16cid:durableId="514610945">
    <w:abstractNumId w:val="56"/>
  </w:num>
  <w:num w:numId="162" w16cid:durableId="280379424">
    <w:abstractNumId w:val="112"/>
  </w:num>
  <w:num w:numId="163" w16cid:durableId="145204794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862822005">
    <w:abstractNumId w:val="95"/>
  </w:num>
  <w:num w:numId="165" w16cid:durableId="1747259449">
    <w:abstractNumId w:val="1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 w16cid:durableId="107531667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34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je3MDK1NDOxsDBX0lEKTi0uzszPAykwrAUAiwyXGCwAAAA="/>
  </w:docVars>
  <w:rsids>
    <w:rsidRoot w:val="00BB77F4"/>
    <w:rsid w:val="000002BE"/>
    <w:rsid w:val="00001117"/>
    <w:rsid w:val="000011F8"/>
    <w:rsid w:val="0000357A"/>
    <w:rsid w:val="00003BF9"/>
    <w:rsid w:val="00010EB4"/>
    <w:rsid w:val="000120FF"/>
    <w:rsid w:val="0001261D"/>
    <w:rsid w:val="00017E27"/>
    <w:rsid w:val="00020C55"/>
    <w:rsid w:val="00023996"/>
    <w:rsid w:val="00025A2C"/>
    <w:rsid w:val="000269A8"/>
    <w:rsid w:val="00026BA4"/>
    <w:rsid w:val="00026EF2"/>
    <w:rsid w:val="00030CCA"/>
    <w:rsid w:val="00031655"/>
    <w:rsid w:val="00033810"/>
    <w:rsid w:val="00034D27"/>
    <w:rsid w:val="000419BB"/>
    <w:rsid w:val="00041C07"/>
    <w:rsid w:val="0004543C"/>
    <w:rsid w:val="00046C4A"/>
    <w:rsid w:val="00050FBD"/>
    <w:rsid w:val="0005198C"/>
    <w:rsid w:val="00053003"/>
    <w:rsid w:val="000576E6"/>
    <w:rsid w:val="00060707"/>
    <w:rsid w:val="000609C7"/>
    <w:rsid w:val="00061819"/>
    <w:rsid w:val="0006500C"/>
    <w:rsid w:val="00073951"/>
    <w:rsid w:val="00077376"/>
    <w:rsid w:val="00082DDC"/>
    <w:rsid w:val="00082FE7"/>
    <w:rsid w:val="00086F03"/>
    <w:rsid w:val="0008769F"/>
    <w:rsid w:val="00090536"/>
    <w:rsid w:val="000927DC"/>
    <w:rsid w:val="00092AEE"/>
    <w:rsid w:val="00097EE0"/>
    <w:rsid w:val="000A0492"/>
    <w:rsid w:val="000A09F2"/>
    <w:rsid w:val="000A187D"/>
    <w:rsid w:val="000A5F3C"/>
    <w:rsid w:val="000A791E"/>
    <w:rsid w:val="000B2429"/>
    <w:rsid w:val="000B30EC"/>
    <w:rsid w:val="000B4C11"/>
    <w:rsid w:val="000C3152"/>
    <w:rsid w:val="000C322F"/>
    <w:rsid w:val="000C6412"/>
    <w:rsid w:val="000D2306"/>
    <w:rsid w:val="000D32DB"/>
    <w:rsid w:val="000D3665"/>
    <w:rsid w:val="000D3EAB"/>
    <w:rsid w:val="000D5782"/>
    <w:rsid w:val="000D787B"/>
    <w:rsid w:val="000E4090"/>
    <w:rsid w:val="000E4676"/>
    <w:rsid w:val="000E4BD9"/>
    <w:rsid w:val="000E5943"/>
    <w:rsid w:val="000E611F"/>
    <w:rsid w:val="000E72D8"/>
    <w:rsid w:val="000F1374"/>
    <w:rsid w:val="000F2C7F"/>
    <w:rsid w:val="000F3101"/>
    <w:rsid w:val="000F3730"/>
    <w:rsid w:val="000F4BA1"/>
    <w:rsid w:val="000F4BA3"/>
    <w:rsid w:val="000F5368"/>
    <w:rsid w:val="00102DE7"/>
    <w:rsid w:val="001040FF"/>
    <w:rsid w:val="0010526A"/>
    <w:rsid w:val="001101FA"/>
    <w:rsid w:val="00116EA5"/>
    <w:rsid w:val="0012093E"/>
    <w:rsid w:val="00123726"/>
    <w:rsid w:val="00123BA3"/>
    <w:rsid w:val="00123FAA"/>
    <w:rsid w:val="0012510F"/>
    <w:rsid w:val="0012565F"/>
    <w:rsid w:val="00127E15"/>
    <w:rsid w:val="00131FD6"/>
    <w:rsid w:val="00137753"/>
    <w:rsid w:val="00140436"/>
    <w:rsid w:val="00144E24"/>
    <w:rsid w:val="0014757B"/>
    <w:rsid w:val="00147EC6"/>
    <w:rsid w:val="001541F3"/>
    <w:rsid w:val="00154626"/>
    <w:rsid w:val="0015487A"/>
    <w:rsid w:val="001551A9"/>
    <w:rsid w:val="001555EB"/>
    <w:rsid w:val="0015594A"/>
    <w:rsid w:val="001560EA"/>
    <w:rsid w:val="00156792"/>
    <w:rsid w:val="00157AAE"/>
    <w:rsid w:val="001610D5"/>
    <w:rsid w:val="001611A4"/>
    <w:rsid w:val="00164129"/>
    <w:rsid w:val="001644AB"/>
    <w:rsid w:val="00167052"/>
    <w:rsid w:val="00170B85"/>
    <w:rsid w:val="00170C1E"/>
    <w:rsid w:val="00170C81"/>
    <w:rsid w:val="00173BCC"/>
    <w:rsid w:val="001805E8"/>
    <w:rsid w:val="00180A71"/>
    <w:rsid w:val="00182705"/>
    <w:rsid w:val="00182A0D"/>
    <w:rsid w:val="00182B02"/>
    <w:rsid w:val="0018430A"/>
    <w:rsid w:val="0018494B"/>
    <w:rsid w:val="001864AA"/>
    <w:rsid w:val="0018680E"/>
    <w:rsid w:val="0019301E"/>
    <w:rsid w:val="001938CB"/>
    <w:rsid w:val="00195B6B"/>
    <w:rsid w:val="001961F9"/>
    <w:rsid w:val="001A0FDB"/>
    <w:rsid w:val="001A3C3A"/>
    <w:rsid w:val="001B13E2"/>
    <w:rsid w:val="001B2185"/>
    <w:rsid w:val="001B4851"/>
    <w:rsid w:val="001B4A53"/>
    <w:rsid w:val="001B5BC6"/>
    <w:rsid w:val="001B5C6F"/>
    <w:rsid w:val="001B66A2"/>
    <w:rsid w:val="001C19B7"/>
    <w:rsid w:val="001C48EF"/>
    <w:rsid w:val="001C5597"/>
    <w:rsid w:val="001C5D9F"/>
    <w:rsid w:val="001C7210"/>
    <w:rsid w:val="001C7A0A"/>
    <w:rsid w:val="001D10CB"/>
    <w:rsid w:val="001D1ED9"/>
    <w:rsid w:val="001D329D"/>
    <w:rsid w:val="001D5141"/>
    <w:rsid w:val="001D5988"/>
    <w:rsid w:val="001E1AFD"/>
    <w:rsid w:val="001E2352"/>
    <w:rsid w:val="001E2E9F"/>
    <w:rsid w:val="001E3D73"/>
    <w:rsid w:val="001E50B7"/>
    <w:rsid w:val="001E73F6"/>
    <w:rsid w:val="001F44B9"/>
    <w:rsid w:val="001F679F"/>
    <w:rsid w:val="001F7113"/>
    <w:rsid w:val="00202196"/>
    <w:rsid w:val="002105EA"/>
    <w:rsid w:val="00212322"/>
    <w:rsid w:val="00216E41"/>
    <w:rsid w:val="002173D5"/>
    <w:rsid w:val="00220126"/>
    <w:rsid w:val="00221CB2"/>
    <w:rsid w:val="002237A9"/>
    <w:rsid w:val="00223FA4"/>
    <w:rsid w:val="00232325"/>
    <w:rsid w:val="00234D8A"/>
    <w:rsid w:val="00235424"/>
    <w:rsid w:val="00243E60"/>
    <w:rsid w:val="00247252"/>
    <w:rsid w:val="00250FF9"/>
    <w:rsid w:val="00251EF9"/>
    <w:rsid w:val="00253DF1"/>
    <w:rsid w:val="00254EA7"/>
    <w:rsid w:val="0025747A"/>
    <w:rsid w:val="002574BF"/>
    <w:rsid w:val="00257C5A"/>
    <w:rsid w:val="00262008"/>
    <w:rsid w:val="0026700B"/>
    <w:rsid w:val="00270974"/>
    <w:rsid w:val="002717FE"/>
    <w:rsid w:val="00276804"/>
    <w:rsid w:val="00283191"/>
    <w:rsid w:val="002865FF"/>
    <w:rsid w:val="00296B85"/>
    <w:rsid w:val="002A068D"/>
    <w:rsid w:val="002A1912"/>
    <w:rsid w:val="002A2367"/>
    <w:rsid w:val="002A3570"/>
    <w:rsid w:val="002A3BD3"/>
    <w:rsid w:val="002A40E1"/>
    <w:rsid w:val="002A46B4"/>
    <w:rsid w:val="002A56C7"/>
    <w:rsid w:val="002A6BED"/>
    <w:rsid w:val="002B366E"/>
    <w:rsid w:val="002B403F"/>
    <w:rsid w:val="002B6A95"/>
    <w:rsid w:val="002C06E4"/>
    <w:rsid w:val="002C0BC4"/>
    <w:rsid w:val="002C4BE9"/>
    <w:rsid w:val="002D173A"/>
    <w:rsid w:val="002D32F3"/>
    <w:rsid w:val="002D340C"/>
    <w:rsid w:val="002D4BB9"/>
    <w:rsid w:val="002D7CDC"/>
    <w:rsid w:val="002E013A"/>
    <w:rsid w:val="002E2B57"/>
    <w:rsid w:val="002E5C61"/>
    <w:rsid w:val="002E6273"/>
    <w:rsid w:val="002E637B"/>
    <w:rsid w:val="002E6F65"/>
    <w:rsid w:val="002F0FDD"/>
    <w:rsid w:val="002F18E8"/>
    <w:rsid w:val="002F2BF0"/>
    <w:rsid w:val="002F4DA2"/>
    <w:rsid w:val="002F5BB8"/>
    <w:rsid w:val="002F740C"/>
    <w:rsid w:val="002F7516"/>
    <w:rsid w:val="002F7DFC"/>
    <w:rsid w:val="00300AC7"/>
    <w:rsid w:val="00300BAF"/>
    <w:rsid w:val="00301541"/>
    <w:rsid w:val="00302DB9"/>
    <w:rsid w:val="00302E8F"/>
    <w:rsid w:val="00305404"/>
    <w:rsid w:val="0030595B"/>
    <w:rsid w:val="00305B76"/>
    <w:rsid w:val="00306580"/>
    <w:rsid w:val="00306A26"/>
    <w:rsid w:val="0031355E"/>
    <w:rsid w:val="00313F28"/>
    <w:rsid w:val="003177B6"/>
    <w:rsid w:val="003218C1"/>
    <w:rsid w:val="00323494"/>
    <w:rsid w:val="00323DC6"/>
    <w:rsid w:val="0032778C"/>
    <w:rsid w:val="00327C9F"/>
    <w:rsid w:val="00330701"/>
    <w:rsid w:val="00330999"/>
    <w:rsid w:val="00330C08"/>
    <w:rsid w:val="00330E0B"/>
    <w:rsid w:val="0033283D"/>
    <w:rsid w:val="003331D9"/>
    <w:rsid w:val="00334FED"/>
    <w:rsid w:val="0033635D"/>
    <w:rsid w:val="00337227"/>
    <w:rsid w:val="00337C10"/>
    <w:rsid w:val="00342AC2"/>
    <w:rsid w:val="003469B2"/>
    <w:rsid w:val="00350FAE"/>
    <w:rsid w:val="00351644"/>
    <w:rsid w:val="0035401E"/>
    <w:rsid w:val="003548FD"/>
    <w:rsid w:val="00355F0A"/>
    <w:rsid w:val="003624F3"/>
    <w:rsid w:val="00364615"/>
    <w:rsid w:val="00367B1A"/>
    <w:rsid w:val="0037036E"/>
    <w:rsid w:val="00370791"/>
    <w:rsid w:val="00370958"/>
    <w:rsid w:val="00375832"/>
    <w:rsid w:val="003806BD"/>
    <w:rsid w:val="003868B5"/>
    <w:rsid w:val="00387258"/>
    <w:rsid w:val="00391B31"/>
    <w:rsid w:val="0039349E"/>
    <w:rsid w:val="003A0865"/>
    <w:rsid w:val="003A4820"/>
    <w:rsid w:val="003A4E42"/>
    <w:rsid w:val="003A5E3E"/>
    <w:rsid w:val="003A6B20"/>
    <w:rsid w:val="003B024A"/>
    <w:rsid w:val="003B517E"/>
    <w:rsid w:val="003B7181"/>
    <w:rsid w:val="003C0C5E"/>
    <w:rsid w:val="003C1CFD"/>
    <w:rsid w:val="003D163D"/>
    <w:rsid w:val="003D1902"/>
    <w:rsid w:val="003D5885"/>
    <w:rsid w:val="003D5978"/>
    <w:rsid w:val="003D7BB0"/>
    <w:rsid w:val="003E0382"/>
    <w:rsid w:val="003E1FF5"/>
    <w:rsid w:val="003E2B7E"/>
    <w:rsid w:val="003E3030"/>
    <w:rsid w:val="003E69AE"/>
    <w:rsid w:val="003E6AC0"/>
    <w:rsid w:val="003F1C2E"/>
    <w:rsid w:val="003F26B2"/>
    <w:rsid w:val="003F322E"/>
    <w:rsid w:val="003F3437"/>
    <w:rsid w:val="003F3C63"/>
    <w:rsid w:val="003F4808"/>
    <w:rsid w:val="003F66A6"/>
    <w:rsid w:val="004010FA"/>
    <w:rsid w:val="004021C3"/>
    <w:rsid w:val="00402841"/>
    <w:rsid w:val="00405A76"/>
    <w:rsid w:val="00411792"/>
    <w:rsid w:val="0041490D"/>
    <w:rsid w:val="00417346"/>
    <w:rsid w:val="00423249"/>
    <w:rsid w:val="00426215"/>
    <w:rsid w:val="0043284C"/>
    <w:rsid w:val="00432C71"/>
    <w:rsid w:val="004332D9"/>
    <w:rsid w:val="00433D01"/>
    <w:rsid w:val="00434AA5"/>
    <w:rsid w:val="004431AC"/>
    <w:rsid w:val="00446356"/>
    <w:rsid w:val="00446BF6"/>
    <w:rsid w:val="00446F76"/>
    <w:rsid w:val="0045044A"/>
    <w:rsid w:val="00451E63"/>
    <w:rsid w:val="00452CDF"/>
    <w:rsid w:val="004530CB"/>
    <w:rsid w:val="0045487B"/>
    <w:rsid w:val="00454A59"/>
    <w:rsid w:val="00454D6F"/>
    <w:rsid w:val="00455313"/>
    <w:rsid w:val="00463D14"/>
    <w:rsid w:val="00464401"/>
    <w:rsid w:val="004666C6"/>
    <w:rsid w:val="00476F6C"/>
    <w:rsid w:val="00482BA6"/>
    <w:rsid w:val="004839C5"/>
    <w:rsid w:val="00484739"/>
    <w:rsid w:val="00484F9B"/>
    <w:rsid w:val="004851B9"/>
    <w:rsid w:val="004926FC"/>
    <w:rsid w:val="0049315D"/>
    <w:rsid w:val="0049382B"/>
    <w:rsid w:val="00493ECA"/>
    <w:rsid w:val="00494975"/>
    <w:rsid w:val="004958C3"/>
    <w:rsid w:val="00497106"/>
    <w:rsid w:val="00497448"/>
    <w:rsid w:val="0049763A"/>
    <w:rsid w:val="004A0433"/>
    <w:rsid w:val="004A3BEE"/>
    <w:rsid w:val="004A4C9C"/>
    <w:rsid w:val="004A71CF"/>
    <w:rsid w:val="004B009C"/>
    <w:rsid w:val="004B1344"/>
    <w:rsid w:val="004B1363"/>
    <w:rsid w:val="004B1470"/>
    <w:rsid w:val="004B2FA9"/>
    <w:rsid w:val="004B5B99"/>
    <w:rsid w:val="004B7361"/>
    <w:rsid w:val="004B7401"/>
    <w:rsid w:val="004C01B4"/>
    <w:rsid w:val="004C05DC"/>
    <w:rsid w:val="004C17DE"/>
    <w:rsid w:val="004C64AC"/>
    <w:rsid w:val="004C6F32"/>
    <w:rsid w:val="004D1921"/>
    <w:rsid w:val="004D2AB4"/>
    <w:rsid w:val="004D4FE6"/>
    <w:rsid w:val="004D69ED"/>
    <w:rsid w:val="004E1158"/>
    <w:rsid w:val="004E626F"/>
    <w:rsid w:val="004F27ED"/>
    <w:rsid w:val="004F3328"/>
    <w:rsid w:val="004F3A45"/>
    <w:rsid w:val="004F4C7C"/>
    <w:rsid w:val="004F72BE"/>
    <w:rsid w:val="00500B04"/>
    <w:rsid w:val="00503326"/>
    <w:rsid w:val="00505831"/>
    <w:rsid w:val="0050770E"/>
    <w:rsid w:val="005107C4"/>
    <w:rsid w:val="00512089"/>
    <w:rsid w:val="0051311F"/>
    <w:rsid w:val="00517685"/>
    <w:rsid w:val="00517D40"/>
    <w:rsid w:val="00521995"/>
    <w:rsid w:val="0052490B"/>
    <w:rsid w:val="00530494"/>
    <w:rsid w:val="00531450"/>
    <w:rsid w:val="00531719"/>
    <w:rsid w:val="005332CB"/>
    <w:rsid w:val="0053516C"/>
    <w:rsid w:val="00535F85"/>
    <w:rsid w:val="00540660"/>
    <w:rsid w:val="00541CE2"/>
    <w:rsid w:val="00543318"/>
    <w:rsid w:val="00543423"/>
    <w:rsid w:val="005443E8"/>
    <w:rsid w:val="00544E81"/>
    <w:rsid w:val="00546A30"/>
    <w:rsid w:val="00553635"/>
    <w:rsid w:val="0055408F"/>
    <w:rsid w:val="005546A4"/>
    <w:rsid w:val="00557318"/>
    <w:rsid w:val="0056180F"/>
    <w:rsid w:val="00565161"/>
    <w:rsid w:val="00567363"/>
    <w:rsid w:val="00574E86"/>
    <w:rsid w:val="00577FB3"/>
    <w:rsid w:val="00585056"/>
    <w:rsid w:val="00585E55"/>
    <w:rsid w:val="005861FB"/>
    <w:rsid w:val="005920C4"/>
    <w:rsid w:val="00597211"/>
    <w:rsid w:val="005A2B52"/>
    <w:rsid w:val="005A3960"/>
    <w:rsid w:val="005A56F0"/>
    <w:rsid w:val="005B2F07"/>
    <w:rsid w:val="005C0F70"/>
    <w:rsid w:val="005C118B"/>
    <w:rsid w:val="005C3182"/>
    <w:rsid w:val="005C6F88"/>
    <w:rsid w:val="005C77A8"/>
    <w:rsid w:val="005D2B16"/>
    <w:rsid w:val="005D3EC2"/>
    <w:rsid w:val="005D5A5F"/>
    <w:rsid w:val="005D6458"/>
    <w:rsid w:val="005D66D5"/>
    <w:rsid w:val="005D7A40"/>
    <w:rsid w:val="005D7B2C"/>
    <w:rsid w:val="005E01CA"/>
    <w:rsid w:val="005E3740"/>
    <w:rsid w:val="005E5960"/>
    <w:rsid w:val="005E6F56"/>
    <w:rsid w:val="005E7980"/>
    <w:rsid w:val="005F0490"/>
    <w:rsid w:val="005F0AD7"/>
    <w:rsid w:val="005F1311"/>
    <w:rsid w:val="005F1985"/>
    <w:rsid w:val="005F50B9"/>
    <w:rsid w:val="005F668A"/>
    <w:rsid w:val="005F7B9B"/>
    <w:rsid w:val="00601B70"/>
    <w:rsid w:val="00601E5B"/>
    <w:rsid w:val="00603524"/>
    <w:rsid w:val="0060370B"/>
    <w:rsid w:val="00605EF4"/>
    <w:rsid w:val="0060732D"/>
    <w:rsid w:val="006111CC"/>
    <w:rsid w:val="00611DB1"/>
    <w:rsid w:val="006140BA"/>
    <w:rsid w:val="00617DB5"/>
    <w:rsid w:val="00620352"/>
    <w:rsid w:val="006241F8"/>
    <w:rsid w:val="00625A8A"/>
    <w:rsid w:val="006262B5"/>
    <w:rsid w:val="006310A8"/>
    <w:rsid w:val="006311DA"/>
    <w:rsid w:val="00631767"/>
    <w:rsid w:val="006347D1"/>
    <w:rsid w:val="006415A3"/>
    <w:rsid w:val="0064479A"/>
    <w:rsid w:val="0064799D"/>
    <w:rsid w:val="00652A05"/>
    <w:rsid w:val="00653FA7"/>
    <w:rsid w:val="00654C65"/>
    <w:rsid w:val="00657A5A"/>
    <w:rsid w:val="00657D68"/>
    <w:rsid w:val="006619DE"/>
    <w:rsid w:val="00663F89"/>
    <w:rsid w:val="0066750A"/>
    <w:rsid w:val="006714AC"/>
    <w:rsid w:val="00671A4A"/>
    <w:rsid w:val="0067435E"/>
    <w:rsid w:val="006759D2"/>
    <w:rsid w:val="00676A21"/>
    <w:rsid w:val="00681D29"/>
    <w:rsid w:val="00684512"/>
    <w:rsid w:val="0068561F"/>
    <w:rsid w:val="00685768"/>
    <w:rsid w:val="00685EB6"/>
    <w:rsid w:val="00685F87"/>
    <w:rsid w:val="006913E9"/>
    <w:rsid w:val="00692121"/>
    <w:rsid w:val="00693766"/>
    <w:rsid w:val="00693E33"/>
    <w:rsid w:val="00697E12"/>
    <w:rsid w:val="006A2CF6"/>
    <w:rsid w:val="006A3C57"/>
    <w:rsid w:val="006A46D3"/>
    <w:rsid w:val="006A5CD4"/>
    <w:rsid w:val="006A7641"/>
    <w:rsid w:val="006B27A7"/>
    <w:rsid w:val="006B2A7F"/>
    <w:rsid w:val="006B36E1"/>
    <w:rsid w:val="006C5E3E"/>
    <w:rsid w:val="006D17C1"/>
    <w:rsid w:val="006D207D"/>
    <w:rsid w:val="006D2D1B"/>
    <w:rsid w:val="006E0659"/>
    <w:rsid w:val="006E084D"/>
    <w:rsid w:val="006E1B1E"/>
    <w:rsid w:val="006E263D"/>
    <w:rsid w:val="006F1914"/>
    <w:rsid w:val="006F4FBA"/>
    <w:rsid w:val="006F7998"/>
    <w:rsid w:val="007005A0"/>
    <w:rsid w:val="00700619"/>
    <w:rsid w:val="00701B31"/>
    <w:rsid w:val="00702477"/>
    <w:rsid w:val="007030D4"/>
    <w:rsid w:val="00704636"/>
    <w:rsid w:val="00706B50"/>
    <w:rsid w:val="007156DE"/>
    <w:rsid w:val="00715727"/>
    <w:rsid w:val="00715D1A"/>
    <w:rsid w:val="00721C0A"/>
    <w:rsid w:val="00722144"/>
    <w:rsid w:val="00722A48"/>
    <w:rsid w:val="00723194"/>
    <w:rsid w:val="00724534"/>
    <w:rsid w:val="0072629E"/>
    <w:rsid w:val="00727D48"/>
    <w:rsid w:val="00732ED9"/>
    <w:rsid w:val="007331CA"/>
    <w:rsid w:val="0073392C"/>
    <w:rsid w:val="00734D92"/>
    <w:rsid w:val="00734F5D"/>
    <w:rsid w:val="00737DB8"/>
    <w:rsid w:val="0074213A"/>
    <w:rsid w:val="00742E7F"/>
    <w:rsid w:val="00744E2F"/>
    <w:rsid w:val="00745D43"/>
    <w:rsid w:val="0074689D"/>
    <w:rsid w:val="00754C23"/>
    <w:rsid w:val="00755621"/>
    <w:rsid w:val="007558B0"/>
    <w:rsid w:val="007629EC"/>
    <w:rsid w:val="00762DC0"/>
    <w:rsid w:val="00765F39"/>
    <w:rsid w:val="0076685C"/>
    <w:rsid w:val="00766FAF"/>
    <w:rsid w:val="007670FE"/>
    <w:rsid w:val="00773A87"/>
    <w:rsid w:val="00773C7F"/>
    <w:rsid w:val="00776CC9"/>
    <w:rsid w:val="00777121"/>
    <w:rsid w:val="00781672"/>
    <w:rsid w:val="00782746"/>
    <w:rsid w:val="00785A08"/>
    <w:rsid w:val="0078603A"/>
    <w:rsid w:val="00786A6B"/>
    <w:rsid w:val="007913E3"/>
    <w:rsid w:val="00791EF2"/>
    <w:rsid w:val="0079797C"/>
    <w:rsid w:val="007A096F"/>
    <w:rsid w:val="007A3EFB"/>
    <w:rsid w:val="007A5998"/>
    <w:rsid w:val="007A6732"/>
    <w:rsid w:val="007B32CE"/>
    <w:rsid w:val="007B3998"/>
    <w:rsid w:val="007B3B86"/>
    <w:rsid w:val="007B4E79"/>
    <w:rsid w:val="007B530B"/>
    <w:rsid w:val="007C1162"/>
    <w:rsid w:val="007C7A48"/>
    <w:rsid w:val="007D1179"/>
    <w:rsid w:val="007D28D1"/>
    <w:rsid w:val="007D2D03"/>
    <w:rsid w:val="007D5728"/>
    <w:rsid w:val="007D7FF8"/>
    <w:rsid w:val="007E3920"/>
    <w:rsid w:val="007E5178"/>
    <w:rsid w:val="007E56A0"/>
    <w:rsid w:val="007E583C"/>
    <w:rsid w:val="007E5A31"/>
    <w:rsid w:val="007E7205"/>
    <w:rsid w:val="007F4B26"/>
    <w:rsid w:val="0080052C"/>
    <w:rsid w:val="00801C1A"/>
    <w:rsid w:val="00804AF4"/>
    <w:rsid w:val="0080599B"/>
    <w:rsid w:val="00807233"/>
    <w:rsid w:val="008110F7"/>
    <w:rsid w:val="00811C74"/>
    <w:rsid w:val="00812E4A"/>
    <w:rsid w:val="0081308A"/>
    <w:rsid w:val="008137C9"/>
    <w:rsid w:val="008138C6"/>
    <w:rsid w:val="0081526E"/>
    <w:rsid w:val="008152D9"/>
    <w:rsid w:val="00815B1E"/>
    <w:rsid w:val="008228C7"/>
    <w:rsid w:val="00823718"/>
    <w:rsid w:val="00827757"/>
    <w:rsid w:val="0083602A"/>
    <w:rsid w:val="00840124"/>
    <w:rsid w:val="00840D2B"/>
    <w:rsid w:val="00841958"/>
    <w:rsid w:val="0084357F"/>
    <w:rsid w:val="0084521E"/>
    <w:rsid w:val="00845985"/>
    <w:rsid w:val="008521D8"/>
    <w:rsid w:val="00855414"/>
    <w:rsid w:val="00855B38"/>
    <w:rsid w:val="00862B26"/>
    <w:rsid w:val="00863398"/>
    <w:rsid w:val="00863624"/>
    <w:rsid w:val="0086490F"/>
    <w:rsid w:val="00865A23"/>
    <w:rsid w:val="00870C31"/>
    <w:rsid w:val="008728BC"/>
    <w:rsid w:val="00872ED2"/>
    <w:rsid w:val="00874A10"/>
    <w:rsid w:val="00874E96"/>
    <w:rsid w:val="00876A5C"/>
    <w:rsid w:val="008805D0"/>
    <w:rsid w:val="00885C79"/>
    <w:rsid w:val="00887362"/>
    <w:rsid w:val="00890871"/>
    <w:rsid w:val="00891B0D"/>
    <w:rsid w:val="00892C64"/>
    <w:rsid w:val="0089408A"/>
    <w:rsid w:val="008A36DA"/>
    <w:rsid w:val="008A3710"/>
    <w:rsid w:val="008A5D99"/>
    <w:rsid w:val="008B0063"/>
    <w:rsid w:val="008B2C2C"/>
    <w:rsid w:val="008B4F09"/>
    <w:rsid w:val="008C0018"/>
    <w:rsid w:val="008C12C6"/>
    <w:rsid w:val="008C2160"/>
    <w:rsid w:val="008C23F3"/>
    <w:rsid w:val="008C26B9"/>
    <w:rsid w:val="008C506C"/>
    <w:rsid w:val="008C546E"/>
    <w:rsid w:val="008C5F38"/>
    <w:rsid w:val="008D0E77"/>
    <w:rsid w:val="008E2DF6"/>
    <w:rsid w:val="008E359F"/>
    <w:rsid w:val="008E6B74"/>
    <w:rsid w:val="008F0482"/>
    <w:rsid w:val="008F087C"/>
    <w:rsid w:val="008F1532"/>
    <w:rsid w:val="008F1693"/>
    <w:rsid w:val="008F6C18"/>
    <w:rsid w:val="008F7A87"/>
    <w:rsid w:val="00900E7F"/>
    <w:rsid w:val="00901F34"/>
    <w:rsid w:val="0090361D"/>
    <w:rsid w:val="00903941"/>
    <w:rsid w:val="00903B2E"/>
    <w:rsid w:val="009056D1"/>
    <w:rsid w:val="00910330"/>
    <w:rsid w:val="00912FE3"/>
    <w:rsid w:val="0091383B"/>
    <w:rsid w:val="0091587B"/>
    <w:rsid w:val="0091641D"/>
    <w:rsid w:val="009213D9"/>
    <w:rsid w:val="0092370B"/>
    <w:rsid w:val="009241C5"/>
    <w:rsid w:val="0092510A"/>
    <w:rsid w:val="0092559D"/>
    <w:rsid w:val="009309CA"/>
    <w:rsid w:val="00932D59"/>
    <w:rsid w:val="00935450"/>
    <w:rsid w:val="0094155B"/>
    <w:rsid w:val="009447E2"/>
    <w:rsid w:val="00944DF2"/>
    <w:rsid w:val="00944E40"/>
    <w:rsid w:val="0094652F"/>
    <w:rsid w:val="0094788F"/>
    <w:rsid w:val="009510FC"/>
    <w:rsid w:val="00951948"/>
    <w:rsid w:val="00952953"/>
    <w:rsid w:val="0095361D"/>
    <w:rsid w:val="009539B2"/>
    <w:rsid w:val="00953E60"/>
    <w:rsid w:val="00954538"/>
    <w:rsid w:val="00954621"/>
    <w:rsid w:val="009550CF"/>
    <w:rsid w:val="009562FA"/>
    <w:rsid w:val="0095670C"/>
    <w:rsid w:val="00956BE8"/>
    <w:rsid w:val="00964A3D"/>
    <w:rsid w:val="009655CB"/>
    <w:rsid w:val="00967F3F"/>
    <w:rsid w:val="00971B6A"/>
    <w:rsid w:val="00972CF9"/>
    <w:rsid w:val="009730C3"/>
    <w:rsid w:val="009819E4"/>
    <w:rsid w:val="00984330"/>
    <w:rsid w:val="00984C10"/>
    <w:rsid w:val="00984FD3"/>
    <w:rsid w:val="0098571E"/>
    <w:rsid w:val="0098619C"/>
    <w:rsid w:val="009873A2"/>
    <w:rsid w:val="009933F6"/>
    <w:rsid w:val="00993556"/>
    <w:rsid w:val="00993CA2"/>
    <w:rsid w:val="00993DFB"/>
    <w:rsid w:val="00993FE1"/>
    <w:rsid w:val="009954BA"/>
    <w:rsid w:val="00997422"/>
    <w:rsid w:val="009A0007"/>
    <w:rsid w:val="009A0C27"/>
    <w:rsid w:val="009A214A"/>
    <w:rsid w:val="009A31FE"/>
    <w:rsid w:val="009A39D5"/>
    <w:rsid w:val="009A5C4A"/>
    <w:rsid w:val="009A6E5B"/>
    <w:rsid w:val="009A744F"/>
    <w:rsid w:val="009A7AD6"/>
    <w:rsid w:val="009B5486"/>
    <w:rsid w:val="009B68BA"/>
    <w:rsid w:val="009C044A"/>
    <w:rsid w:val="009C2769"/>
    <w:rsid w:val="009C5175"/>
    <w:rsid w:val="009C5655"/>
    <w:rsid w:val="009C7D72"/>
    <w:rsid w:val="009D0D84"/>
    <w:rsid w:val="009D2A29"/>
    <w:rsid w:val="009D412D"/>
    <w:rsid w:val="009D4E46"/>
    <w:rsid w:val="009D5A49"/>
    <w:rsid w:val="009E01CA"/>
    <w:rsid w:val="009E1C36"/>
    <w:rsid w:val="009E3E8D"/>
    <w:rsid w:val="009E3FE9"/>
    <w:rsid w:val="009E4E44"/>
    <w:rsid w:val="009E66FC"/>
    <w:rsid w:val="009E6FB7"/>
    <w:rsid w:val="009E6FE1"/>
    <w:rsid w:val="009E71F4"/>
    <w:rsid w:val="009F51E0"/>
    <w:rsid w:val="009F68E3"/>
    <w:rsid w:val="00A0134A"/>
    <w:rsid w:val="00A02A7F"/>
    <w:rsid w:val="00A04AB5"/>
    <w:rsid w:val="00A13653"/>
    <w:rsid w:val="00A13881"/>
    <w:rsid w:val="00A1392E"/>
    <w:rsid w:val="00A13A62"/>
    <w:rsid w:val="00A21B25"/>
    <w:rsid w:val="00A225FB"/>
    <w:rsid w:val="00A23F04"/>
    <w:rsid w:val="00A24E7B"/>
    <w:rsid w:val="00A25DDB"/>
    <w:rsid w:val="00A26146"/>
    <w:rsid w:val="00A272D7"/>
    <w:rsid w:val="00A279E7"/>
    <w:rsid w:val="00A30A6D"/>
    <w:rsid w:val="00A34953"/>
    <w:rsid w:val="00A416D6"/>
    <w:rsid w:val="00A4214E"/>
    <w:rsid w:val="00A43A25"/>
    <w:rsid w:val="00A440FD"/>
    <w:rsid w:val="00A456C6"/>
    <w:rsid w:val="00A46861"/>
    <w:rsid w:val="00A50F80"/>
    <w:rsid w:val="00A5102A"/>
    <w:rsid w:val="00A626BF"/>
    <w:rsid w:val="00A66A19"/>
    <w:rsid w:val="00A66B96"/>
    <w:rsid w:val="00A710C1"/>
    <w:rsid w:val="00A75C69"/>
    <w:rsid w:val="00A75CE3"/>
    <w:rsid w:val="00A82C5D"/>
    <w:rsid w:val="00A8669F"/>
    <w:rsid w:val="00A90102"/>
    <w:rsid w:val="00A945D8"/>
    <w:rsid w:val="00A948C5"/>
    <w:rsid w:val="00A9500D"/>
    <w:rsid w:val="00A95E36"/>
    <w:rsid w:val="00A97F1C"/>
    <w:rsid w:val="00AA1D25"/>
    <w:rsid w:val="00AA3D74"/>
    <w:rsid w:val="00AA5630"/>
    <w:rsid w:val="00AA619C"/>
    <w:rsid w:val="00AA74F3"/>
    <w:rsid w:val="00AB2581"/>
    <w:rsid w:val="00AB3E7F"/>
    <w:rsid w:val="00AB6312"/>
    <w:rsid w:val="00AC2812"/>
    <w:rsid w:val="00AC2D5E"/>
    <w:rsid w:val="00AC2D97"/>
    <w:rsid w:val="00AC338D"/>
    <w:rsid w:val="00AD090C"/>
    <w:rsid w:val="00AD1C66"/>
    <w:rsid w:val="00AD5E5E"/>
    <w:rsid w:val="00AE0E83"/>
    <w:rsid w:val="00AE1AE9"/>
    <w:rsid w:val="00AE49CE"/>
    <w:rsid w:val="00AE51B5"/>
    <w:rsid w:val="00AF0EDC"/>
    <w:rsid w:val="00AF118F"/>
    <w:rsid w:val="00AF1501"/>
    <w:rsid w:val="00AF1873"/>
    <w:rsid w:val="00AF28B1"/>
    <w:rsid w:val="00AF2B82"/>
    <w:rsid w:val="00B00E3C"/>
    <w:rsid w:val="00B04858"/>
    <w:rsid w:val="00B06722"/>
    <w:rsid w:val="00B06BB4"/>
    <w:rsid w:val="00B07172"/>
    <w:rsid w:val="00B07C9E"/>
    <w:rsid w:val="00B1019A"/>
    <w:rsid w:val="00B12853"/>
    <w:rsid w:val="00B12E93"/>
    <w:rsid w:val="00B13105"/>
    <w:rsid w:val="00B151CC"/>
    <w:rsid w:val="00B162C1"/>
    <w:rsid w:val="00B17DD6"/>
    <w:rsid w:val="00B25554"/>
    <w:rsid w:val="00B275D6"/>
    <w:rsid w:val="00B279EA"/>
    <w:rsid w:val="00B304B0"/>
    <w:rsid w:val="00B30C91"/>
    <w:rsid w:val="00B31956"/>
    <w:rsid w:val="00B3224A"/>
    <w:rsid w:val="00B331F3"/>
    <w:rsid w:val="00B34950"/>
    <w:rsid w:val="00B3589C"/>
    <w:rsid w:val="00B370C6"/>
    <w:rsid w:val="00B4175A"/>
    <w:rsid w:val="00B43E8A"/>
    <w:rsid w:val="00B447F0"/>
    <w:rsid w:val="00B45E8C"/>
    <w:rsid w:val="00B46421"/>
    <w:rsid w:val="00B470A1"/>
    <w:rsid w:val="00B50D24"/>
    <w:rsid w:val="00B50EDF"/>
    <w:rsid w:val="00B54A09"/>
    <w:rsid w:val="00B63041"/>
    <w:rsid w:val="00B80FE1"/>
    <w:rsid w:val="00B868FF"/>
    <w:rsid w:val="00B915A4"/>
    <w:rsid w:val="00B965A2"/>
    <w:rsid w:val="00B96925"/>
    <w:rsid w:val="00B96BAE"/>
    <w:rsid w:val="00B96BE6"/>
    <w:rsid w:val="00B9798C"/>
    <w:rsid w:val="00B97A37"/>
    <w:rsid w:val="00BA3FF1"/>
    <w:rsid w:val="00BA631F"/>
    <w:rsid w:val="00BA72CE"/>
    <w:rsid w:val="00BA77A6"/>
    <w:rsid w:val="00BA7CAE"/>
    <w:rsid w:val="00BB43F9"/>
    <w:rsid w:val="00BB77F4"/>
    <w:rsid w:val="00BC0ADE"/>
    <w:rsid w:val="00BC0F5D"/>
    <w:rsid w:val="00BC13D2"/>
    <w:rsid w:val="00BC2F36"/>
    <w:rsid w:val="00BC4200"/>
    <w:rsid w:val="00BC7133"/>
    <w:rsid w:val="00BD1BAB"/>
    <w:rsid w:val="00BD60FD"/>
    <w:rsid w:val="00BD6D77"/>
    <w:rsid w:val="00BE05A3"/>
    <w:rsid w:val="00BE0F1F"/>
    <w:rsid w:val="00BE1F36"/>
    <w:rsid w:val="00BE33F5"/>
    <w:rsid w:val="00BE5324"/>
    <w:rsid w:val="00BE57A2"/>
    <w:rsid w:val="00BE63EA"/>
    <w:rsid w:val="00BE6499"/>
    <w:rsid w:val="00BF3659"/>
    <w:rsid w:val="00BF4BD1"/>
    <w:rsid w:val="00BF4E6D"/>
    <w:rsid w:val="00BF6647"/>
    <w:rsid w:val="00BF78DD"/>
    <w:rsid w:val="00C01A8D"/>
    <w:rsid w:val="00C022EB"/>
    <w:rsid w:val="00C03828"/>
    <w:rsid w:val="00C062DE"/>
    <w:rsid w:val="00C11E02"/>
    <w:rsid w:val="00C12412"/>
    <w:rsid w:val="00C13D2B"/>
    <w:rsid w:val="00C14575"/>
    <w:rsid w:val="00C2087D"/>
    <w:rsid w:val="00C22E59"/>
    <w:rsid w:val="00C23166"/>
    <w:rsid w:val="00C24D97"/>
    <w:rsid w:val="00C25D19"/>
    <w:rsid w:val="00C306AB"/>
    <w:rsid w:val="00C31A2F"/>
    <w:rsid w:val="00C33638"/>
    <w:rsid w:val="00C34D4F"/>
    <w:rsid w:val="00C34DFC"/>
    <w:rsid w:val="00C36535"/>
    <w:rsid w:val="00C36C4A"/>
    <w:rsid w:val="00C37921"/>
    <w:rsid w:val="00C42FEA"/>
    <w:rsid w:val="00C431EE"/>
    <w:rsid w:val="00C43754"/>
    <w:rsid w:val="00C47605"/>
    <w:rsid w:val="00C5076D"/>
    <w:rsid w:val="00C516A7"/>
    <w:rsid w:val="00C52232"/>
    <w:rsid w:val="00C5373D"/>
    <w:rsid w:val="00C5470B"/>
    <w:rsid w:val="00C5681F"/>
    <w:rsid w:val="00C56AFE"/>
    <w:rsid w:val="00C57490"/>
    <w:rsid w:val="00C61794"/>
    <w:rsid w:val="00C650AA"/>
    <w:rsid w:val="00C67658"/>
    <w:rsid w:val="00C76257"/>
    <w:rsid w:val="00C76D67"/>
    <w:rsid w:val="00C813FD"/>
    <w:rsid w:val="00C81F05"/>
    <w:rsid w:val="00C822EE"/>
    <w:rsid w:val="00C86511"/>
    <w:rsid w:val="00C90838"/>
    <w:rsid w:val="00C94D84"/>
    <w:rsid w:val="00C951B7"/>
    <w:rsid w:val="00C957BF"/>
    <w:rsid w:val="00C967BD"/>
    <w:rsid w:val="00CA1577"/>
    <w:rsid w:val="00CA16BA"/>
    <w:rsid w:val="00CA30BF"/>
    <w:rsid w:val="00CA3B4E"/>
    <w:rsid w:val="00CA513C"/>
    <w:rsid w:val="00CA5F62"/>
    <w:rsid w:val="00CA7308"/>
    <w:rsid w:val="00CB07F2"/>
    <w:rsid w:val="00CB189A"/>
    <w:rsid w:val="00CB35B0"/>
    <w:rsid w:val="00CB4145"/>
    <w:rsid w:val="00CB440E"/>
    <w:rsid w:val="00CC24A4"/>
    <w:rsid w:val="00CC28D5"/>
    <w:rsid w:val="00CC36B4"/>
    <w:rsid w:val="00CC4AE8"/>
    <w:rsid w:val="00CD09BB"/>
    <w:rsid w:val="00CD10E1"/>
    <w:rsid w:val="00CD3ABC"/>
    <w:rsid w:val="00CD3E8C"/>
    <w:rsid w:val="00CE0F8D"/>
    <w:rsid w:val="00CE18E7"/>
    <w:rsid w:val="00CE258F"/>
    <w:rsid w:val="00CE494C"/>
    <w:rsid w:val="00CE5794"/>
    <w:rsid w:val="00CE64BF"/>
    <w:rsid w:val="00CE73A7"/>
    <w:rsid w:val="00CF03B2"/>
    <w:rsid w:val="00CF11F5"/>
    <w:rsid w:val="00CF50A9"/>
    <w:rsid w:val="00CF6435"/>
    <w:rsid w:val="00CF6728"/>
    <w:rsid w:val="00CF78CE"/>
    <w:rsid w:val="00D01F61"/>
    <w:rsid w:val="00D03F90"/>
    <w:rsid w:val="00D061CB"/>
    <w:rsid w:val="00D061F1"/>
    <w:rsid w:val="00D10CE8"/>
    <w:rsid w:val="00D137DC"/>
    <w:rsid w:val="00D15A3B"/>
    <w:rsid w:val="00D17C29"/>
    <w:rsid w:val="00D21C80"/>
    <w:rsid w:val="00D239BA"/>
    <w:rsid w:val="00D23E60"/>
    <w:rsid w:val="00D27600"/>
    <w:rsid w:val="00D30B30"/>
    <w:rsid w:val="00D32111"/>
    <w:rsid w:val="00D33038"/>
    <w:rsid w:val="00D34EB0"/>
    <w:rsid w:val="00D35750"/>
    <w:rsid w:val="00D40ECA"/>
    <w:rsid w:val="00D44ECB"/>
    <w:rsid w:val="00D45D69"/>
    <w:rsid w:val="00D45D84"/>
    <w:rsid w:val="00D47B7A"/>
    <w:rsid w:val="00D538C5"/>
    <w:rsid w:val="00D539BD"/>
    <w:rsid w:val="00D53CE2"/>
    <w:rsid w:val="00D57151"/>
    <w:rsid w:val="00D577FA"/>
    <w:rsid w:val="00D6028F"/>
    <w:rsid w:val="00D617D9"/>
    <w:rsid w:val="00D63708"/>
    <w:rsid w:val="00D645C2"/>
    <w:rsid w:val="00D6581A"/>
    <w:rsid w:val="00D7345D"/>
    <w:rsid w:val="00D73EFF"/>
    <w:rsid w:val="00D75567"/>
    <w:rsid w:val="00D7765C"/>
    <w:rsid w:val="00D84123"/>
    <w:rsid w:val="00D91B47"/>
    <w:rsid w:val="00D935FC"/>
    <w:rsid w:val="00D942D1"/>
    <w:rsid w:val="00D9755D"/>
    <w:rsid w:val="00DA0C9B"/>
    <w:rsid w:val="00DA0E24"/>
    <w:rsid w:val="00DA193D"/>
    <w:rsid w:val="00DA1A8E"/>
    <w:rsid w:val="00DA3427"/>
    <w:rsid w:val="00DA3817"/>
    <w:rsid w:val="00DA6062"/>
    <w:rsid w:val="00DA7DCF"/>
    <w:rsid w:val="00DB02B7"/>
    <w:rsid w:val="00DB0C36"/>
    <w:rsid w:val="00DB150F"/>
    <w:rsid w:val="00DB22D3"/>
    <w:rsid w:val="00DB2E8F"/>
    <w:rsid w:val="00DB2FBB"/>
    <w:rsid w:val="00DB547C"/>
    <w:rsid w:val="00DB7318"/>
    <w:rsid w:val="00DB75EF"/>
    <w:rsid w:val="00DC28C0"/>
    <w:rsid w:val="00DC2DD0"/>
    <w:rsid w:val="00DC3272"/>
    <w:rsid w:val="00DC6BA5"/>
    <w:rsid w:val="00DD227F"/>
    <w:rsid w:val="00DD2DA4"/>
    <w:rsid w:val="00DD3611"/>
    <w:rsid w:val="00DD4FC4"/>
    <w:rsid w:val="00DD628E"/>
    <w:rsid w:val="00DD75DD"/>
    <w:rsid w:val="00DE04E4"/>
    <w:rsid w:val="00DE30E1"/>
    <w:rsid w:val="00DE336F"/>
    <w:rsid w:val="00DE363E"/>
    <w:rsid w:val="00DE51AF"/>
    <w:rsid w:val="00DE752C"/>
    <w:rsid w:val="00DF0249"/>
    <w:rsid w:val="00DF0BA9"/>
    <w:rsid w:val="00DF1818"/>
    <w:rsid w:val="00DF2D13"/>
    <w:rsid w:val="00DF705C"/>
    <w:rsid w:val="00DF7C40"/>
    <w:rsid w:val="00E004FB"/>
    <w:rsid w:val="00E00E8A"/>
    <w:rsid w:val="00E01010"/>
    <w:rsid w:val="00E054C4"/>
    <w:rsid w:val="00E06A01"/>
    <w:rsid w:val="00E0736D"/>
    <w:rsid w:val="00E10FF9"/>
    <w:rsid w:val="00E11AC9"/>
    <w:rsid w:val="00E12FC7"/>
    <w:rsid w:val="00E134CF"/>
    <w:rsid w:val="00E1570A"/>
    <w:rsid w:val="00E15A3B"/>
    <w:rsid w:val="00E15EF4"/>
    <w:rsid w:val="00E202A1"/>
    <w:rsid w:val="00E2315C"/>
    <w:rsid w:val="00E23B30"/>
    <w:rsid w:val="00E2627A"/>
    <w:rsid w:val="00E27601"/>
    <w:rsid w:val="00E2777C"/>
    <w:rsid w:val="00E34D48"/>
    <w:rsid w:val="00E36AC5"/>
    <w:rsid w:val="00E36C3D"/>
    <w:rsid w:val="00E41608"/>
    <w:rsid w:val="00E41669"/>
    <w:rsid w:val="00E445A7"/>
    <w:rsid w:val="00E54FF4"/>
    <w:rsid w:val="00E574AF"/>
    <w:rsid w:val="00E62BDC"/>
    <w:rsid w:val="00E660FC"/>
    <w:rsid w:val="00E665AE"/>
    <w:rsid w:val="00E66765"/>
    <w:rsid w:val="00E70C1C"/>
    <w:rsid w:val="00E70E3A"/>
    <w:rsid w:val="00E71599"/>
    <w:rsid w:val="00E721C5"/>
    <w:rsid w:val="00E80C6C"/>
    <w:rsid w:val="00E81794"/>
    <w:rsid w:val="00E82351"/>
    <w:rsid w:val="00E824FC"/>
    <w:rsid w:val="00E8515F"/>
    <w:rsid w:val="00E854A6"/>
    <w:rsid w:val="00E85816"/>
    <w:rsid w:val="00E85904"/>
    <w:rsid w:val="00E85CEB"/>
    <w:rsid w:val="00E906F9"/>
    <w:rsid w:val="00E908DA"/>
    <w:rsid w:val="00E90E7F"/>
    <w:rsid w:val="00E9148B"/>
    <w:rsid w:val="00E96BD9"/>
    <w:rsid w:val="00EA332D"/>
    <w:rsid w:val="00EA3416"/>
    <w:rsid w:val="00EA35C7"/>
    <w:rsid w:val="00EA4AC8"/>
    <w:rsid w:val="00EA7EF3"/>
    <w:rsid w:val="00EB1095"/>
    <w:rsid w:val="00EB3D13"/>
    <w:rsid w:val="00EB7705"/>
    <w:rsid w:val="00EC213A"/>
    <w:rsid w:val="00EC3750"/>
    <w:rsid w:val="00EC5671"/>
    <w:rsid w:val="00EC5D02"/>
    <w:rsid w:val="00ED0F75"/>
    <w:rsid w:val="00ED0FB7"/>
    <w:rsid w:val="00ED1B9F"/>
    <w:rsid w:val="00ED39E1"/>
    <w:rsid w:val="00ED4720"/>
    <w:rsid w:val="00ED4A64"/>
    <w:rsid w:val="00ED5518"/>
    <w:rsid w:val="00ED6043"/>
    <w:rsid w:val="00ED6996"/>
    <w:rsid w:val="00EE01C6"/>
    <w:rsid w:val="00EE1578"/>
    <w:rsid w:val="00EE1825"/>
    <w:rsid w:val="00EE295D"/>
    <w:rsid w:val="00EE5648"/>
    <w:rsid w:val="00EE5EDF"/>
    <w:rsid w:val="00EF1994"/>
    <w:rsid w:val="00EF2E9D"/>
    <w:rsid w:val="00EF3935"/>
    <w:rsid w:val="00EF555E"/>
    <w:rsid w:val="00EF7AD5"/>
    <w:rsid w:val="00EF7F3C"/>
    <w:rsid w:val="00F0062B"/>
    <w:rsid w:val="00F01B70"/>
    <w:rsid w:val="00F02E12"/>
    <w:rsid w:val="00F040E7"/>
    <w:rsid w:val="00F077E5"/>
    <w:rsid w:val="00F10965"/>
    <w:rsid w:val="00F11C3F"/>
    <w:rsid w:val="00F11FAA"/>
    <w:rsid w:val="00F12AC2"/>
    <w:rsid w:val="00F13435"/>
    <w:rsid w:val="00F14347"/>
    <w:rsid w:val="00F165E9"/>
    <w:rsid w:val="00F17B13"/>
    <w:rsid w:val="00F20B77"/>
    <w:rsid w:val="00F20CEC"/>
    <w:rsid w:val="00F23903"/>
    <w:rsid w:val="00F24DCD"/>
    <w:rsid w:val="00F26FF3"/>
    <w:rsid w:val="00F309C5"/>
    <w:rsid w:val="00F35243"/>
    <w:rsid w:val="00F36736"/>
    <w:rsid w:val="00F424F2"/>
    <w:rsid w:val="00F47C84"/>
    <w:rsid w:val="00F522A0"/>
    <w:rsid w:val="00F55BD8"/>
    <w:rsid w:val="00F56BA2"/>
    <w:rsid w:val="00F63B33"/>
    <w:rsid w:val="00F64D02"/>
    <w:rsid w:val="00F65BE6"/>
    <w:rsid w:val="00F66E3C"/>
    <w:rsid w:val="00F67BE2"/>
    <w:rsid w:val="00F70709"/>
    <w:rsid w:val="00F7102F"/>
    <w:rsid w:val="00F71662"/>
    <w:rsid w:val="00F7223A"/>
    <w:rsid w:val="00F738B7"/>
    <w:rsid w:val="00F73CDE"/>
    <w:rsid w:val="00F745C8"/>
    <w:rsid w:val="00F75A41"/>
    <w:rsid w:val="00F75B79"/>
    <w:rsid w:val="00F779A8"/>
    <w:rsid w:val="00F8105B"/>
    <w:rsid w:val="00F814D5"/>
    <w:rsid w:val="00F84EB3"/>
    <w:rsid w:val="00F874CB"/>
    <w:rsid w:val="00F9091E"/>
    <w:rsid w:val="00F91A1B"/>
    <w:rsid w:val="00F922A9"/>
    <w:rsid w:val="00F9267B"/>
    <w:rsid w:val="00F93A48"/>
    <w:rsid w:val="00F94806"/>
    <w:rsid w:val="00FA54ED"/>
    <w:rsid w:val="00FA5AF5"/>
    <w:rsid w:val="00FA5EC0"/>
    <w:rsid w:val="00FB07F9"/>
    <w:rsid w:val="00FB2912"/>
    <w:rsid w:val="00FB6E4D"/>
    <w:rsid w:val="00FB7180"/>
    <w:rsid w:val="00FB73C2"/>
    <w:rsid w:val="00FC1047"/>
    <w:rsid w:val="00FC1BE1"/>
    <w:rsid w:val="00FC3159"/>
    <w:rsid w:val="00FC56F3"/>
    <w:rsid w:val="00FC57A3"/>
    <w:rsid w:val="00FC5F43"/>
    <w:rsid w:val="00FC6F0F"/>
    <w:rsid w:val="00FD30BE"/>
    <w:rsid w:val="00FD6025"/>
    <w:rsid w:val="00FE1A5F"/>
    <w:rsid w:val="00FE26BC"/>
    <w:rsid w:val="00FE3EF2"/>
    <w:rsid w:val="00FE657E"/>
    <w:rsid w:val="00FE6F2A"/>
    <w:rsid w:val="00FF2E75"/>
    <w:rsid w:val="00FF400A"/>
    <w:rsid w:val="00FF74E5"/>
    <w:rsid w:val="00FF757F"/>
    <w:rsid w:val="00FF7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0A9427"/>
  <w15:chartTrackingRefBased/>
  <w15:docId w15:val="{F50F8FA9-4617-429A-B8C5-38359B110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39"/>
    <w:lsdException w:name="toc 5" w:locked="1" w:uiPriority="39"/>
    <w:lsdException w:name="toc 6" w:locked="1" w:uiPriority="39"/>
    <w:lsdException w:name="toc 7" w:locked="1" w:uiPriority="39"/>
    <w:lsdException w:name="toc 8" w:locked="1" w:uiPriority="39"/>
    <w:lsdException w:name="toc 9" w:locked="1" w:uiPriority="39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uiPriority="22" w:qFormat="1"/>
    <w:lsdException w:name="Emphasis" w:locked="1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431EE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E51B5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627A"/>
    <w:pPr>
      <w:keepNext/>
      <w:keepLines/>
      <w:spacing w:before="200" w:after="0"/>
      <w:outlineLvl w:val="1"/>
    </w:pPr>
    <w:rPr>
      <w:rFonts w:ascii="Cambria" w:eastAsia="Calibri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E2627A"/>
    <w:pPr>
      <w:keepNext/>
      <w:keepLines/>
      <w:spacing w:before="200" w:after="0"/>
      <w:outlineLvl w:val="2"/>
    </w:pPr>
    <w:rPr>
      <w:rFonts w:ascii="Cambria" w:eastAsia="Calibri" w:hAnsi="Cambria"/>
      <w:b/>
      <w:bCs/>
      <w:color w:val="4F81BD"/>
    </w:rPr>
  </w:style>
  <w:style w:type="paragraph" w:styleId="Nagwek7">
    <w:name w:val="heading 7"/>
    <w:basedOn w:val="Normalny"/>
    <w:next w:val="Normalny"/>
    <w:link w:val="Nagwek7Znak"/>
    <w:qFormat/>
    <w:locked/>
    <w:rsid w:val="00B06722"/>
    <w:pPr>
      <w:spacing w:before="240" w:after="60"/>
      <w:outlineLvl w:val="6"/>
    </w:pPr>
    <w:rPr>
      <w:rFonts w:ascii="Times New Roman" w:eastAsia="Calibri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locked/>
    <w:rsid w:val="00AE51B5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gwek2Znak">
    <w:name w:val="Nagłówek 2 Znak"/>
    <w:link w:val="Nagwek2"/>
    <w:uiPriority w:val="9"/>
    <w:semiHidden/>
    <w:locked/>
    <w:rsid w:val="00E2627A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uiPriority w:val="9"/>
    <w:semiHidden/>
    <w:locked/>
    <w:rsid w:val="00E2627A"/>
    <w:rPr>
      <w:rFonts w:ascii="Cambria" w:hAnsi="Cambria" w:cs="Times New Roman"/>
      <w:b/>
      <w:bCs/>
      <w:color w:val="4F81BD"/>
    </w:rPr>
  </w:style>
  <w:style w:type="character" w:customStyle="1" w:styleId="Nagwek7Znak">
    <w:name w:val="Nagłówek 7 Znak"/>
    <w:link w:val="Nagwek7"/>
    <w:locked/>
    <w:rsid w:val="00B06722"/>
    <w:rPr>
      <w:rFonts w:eastAsia="Calibri"/>
      <w:sz w:val="24"/>
      <w:szCs w:val="24"/>
      <w:lang w:val="pl-PL" w:eastAsia="en-US" w:bidi="ar-SA"/>
    </w:rPr>
  </w:style>
  <w:style w:type="paragraph" w:styleId="Nagwek">
    <w:name w:val="header"/>
    <w:aliases w:val="Nagłówek strony nieparzystej,Nagłówek strony"/>
    <w:basedOn w:val="Normalny"/>
    <w:link w:val="NagwekZnak"/>
    <w:uiPriority w:val="99"/>
    <w:rsid w:val="00BB7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nieparzystej Znak1,Nagłówek strony Znak"/>
    <w:link w:val="Nagwek"/>
    <w:uiPriority w:val="99"/>
    <w:locked/>
    <w:rsid w:val="00BB77F4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BB7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BB77F4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5058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05831"/>
    <w:rPr>
      <w:rFonts w:ascii="Tahoma" w:hAnsi="Tahoma" w:cs="Tahoma"/>
      <w:sz w:val="16"/>
      <w:szCs w:val="16"/>
    </w:rPr>
  </w:style>
  <w:style w:type="paragraph" w:customStyle="1" w:styleId="Akapitzlist1">
    <w:name w:val="Akapit z listą1"/>
    <w:basedOn w:val="Normalny"/>
    <w:rsid w:val="00FA54ED"/>
    <w:pPr>
      <w:ind w:left="720"/>
      <w:contextualSpacing/>
    </w:pPr>
  </w:style>
  <w:style w:type="paragraph" w:customStyle="1" w:styleId="Nagwekspisutreci1">
    <w:name w:val="Nagłówek spisu treści1"/>
    <w:basedOn w:val="Nagwek1"/>
    <w:next w:val="Normalny"/>
    <w:rsid w:val="00AE51B5"/>
    <w:pPr>
      <w:outlineLvl w:val="9"/>
    </w:pPr>
    <w:rPr>
      <w:lang w:eastAsia="pl-PL"/>
    </w:rPr>
  </w:style>
  <w:style w:type="paragraph" w:styleId="Spistreci1">
    <w:name w:val="toc 1"/>
    <w:basedOn w:val="Nagwek1"/>
    <w:next w:val="Nagwek1"/>
    <w:link w:val="Spistreci1Znak"/>
    <w:autoRedefine/>
    <w:uiPriority w:val="39"/>
    <w:qFormat/>
    <w:rsid w:val="00A26146"/>
    <w:pPr>
      <w:tabs>
        <w:tab w:val="left" w:pos="426"/>
        <w:tab w:val="right" w:leader="dot" w:pos="9628"/>
      </w:tabs>
      <w:spacing w:before="0"/>
      <w:jc w:val="both"/>
      <w:outlineLvl w:val="9"/>
    </w:pPr>
    <w:rPr>
      <w:b w:val="0"/>
      <w:bCs w:val="0"/>
      <w:smallCaps/>
      <w:color w:val="auto"/>
      <w:sz w:val="22"/>
      <w:szCs w:val="20"/>
    </w:rPr>
  </w:style>
  <w:style w:type="character" w:customStyle="1" w:styleId="Spistreci1Znak">
    <w:name w:val="Spis treści 1 Znak"/>
    <w:link w:val="Spistreci1"/>
    <w:uiPriority w:val="39"/>
    <w:locked/>
    <w:rsid w:val="00A26146"/>
    <w:rPr>
      <w:rFonts w:ascii="Cambria" w:hAnsi="Cambria"/>
      <w:smallCaps/>
      <w:sz w:val="22"/>
      <w:lang w:eastAsia="en-US"/>
    </w:rPr>
  </w:style>
  <w:style w:type="paragraph" w:styleId="Spistreci2">
    <w:name w:val="toc 2"/>
    <w:basedOn w:val="Normalny"/>
    <w:next w:val="Normalny"/>
    <w:autoRedefine/>
    <w:uiPriority w:val="39"/>
    <w:qFormat/>
    <w:rsid w:val="00D45D69"/>
    <w:pPr>
      <w:tabs>
        <w:tab w:val="left" w:pos="284"/>
        <w:tab w:val="right" w:leader="dot" w:pos="9628"/>
      </w:tabs>
      <w:spacing w:before="120" w:after="0"/>
    </w:pPr>
    <w:rPr>
      <w:i/>
      <w:i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qFormat/>
    <w:rsid w:val="00AE51B5"/>
    <w:pPr>
      <w:spacing w:after="0"/>
      <w:ind w:left="440"/>
    </w:pPr>
    <w:rPr>
      <w:sz w:val="20"/>
      <w:szCs w:val="20"/>
    </w:rPr>
  </w:style>
  <w:style w:type="character" w:styleId="Hipercze">
    <w:name w:val="Hyperlink"/>
    <w:uiPriority w:val="99"/>
    <w:rsid w:val="00AE51B5"/>
    <w:rPr>
      <w:rFonts w:cs="Times New Roman"/>
      <w:color w:val="0000FF"/>
      <w:u w:val="single"/>
    </w:rPr>
  </w:style>
  <w:style w:type="paragraph" w:styleId="Spistreci4">
    <w:name w:val="toc 4"/>
    <w:basedOn w:val="Normalny"/>
    <w:next w:val="Normalny"/>
    <w:autoRedefine/>
    <w:uiPriority w:val="39"/>
    <w:rsid w:val="00CA513C"/>
    <w:pPr>
      <w:spacing w:after="0"/>
      <w:ind w:left="660"/>
    </w:pPr>
    <w:rPr>
      <w:sz w:val="20"/>
      <w:szCs w:val="20"/>
    </w:rPr>
  </w:style>
  <w:style w:type="paragraph" w:styleId="Spistreci5">
    <w:name w:val="toc 5"/>
    <w:basedOn w:val="Normalny"/>
    <w:next w:val="Normalny"/>
    <w:autoRedefine/>
    <w:uiPriority w:val="39"/>
    <w:rsid w:val="00CA513C"/>
    <w:pPr>
      <w:spacing w:after="0"/>
      <w:ind w:left="880"/>
    </w:pPr>
    <w:rPr>
      <w:sz w:val="20"/>
      <w:szCs w:val="20"/>
    </w:rPr>
  </w:style>
  <w:style w:type="paragraph" w:styleId="Spistreci6">
    <w:name w:val="toc 6"/>
    <w:basedOn w:val="Normalny"/>
    <w:next w:val="Normalny"/>
    <w:autoRedefine/>
    <w:uiPriority w:val="39"/>
    <w:rsid w:val="00CA513C"/>
    <w:pPr>
      <w:spacing w:after="0"/>
      <w:ind w:left="1100"/>
    </w:pPr>
    <w:rPr>
      <w:sz w:val="20"/>
      <w:szCs w:val="20"/>
    </w:rPr>
  </w:style>
  <w:style w:type="paragraph" w:styleId="Spistreci7">
    <w:name w:val="toc 7"/>
    <w:basedOn w:val="Normalny"/>
    <w:next w:val="Normalny"/>
    <w:autoRedefine/>
    <w:uiPriority w:val="39"/>
    <w:rsid w:val="00CA513C"/>
    <w:pPr>
      <w:spacing w:after="0"/>
      <w:ind w:left="1320"/>
    </w:pPr>
    <w:rPr>
      <w:sz w:val="20"/>
      <w:szCs w:val="20"/>
    </w:rPr>
  </w:style>
  <w:style w:type="paragraph" w:styleId="Spistreci8">
    <w:name w:val="toc 8"/>
    <w:basedOn w:val="Normalny"/>
    <w:next w:val="Normalny"/>
    <w:autoRedefine/>
    <w:uiPriority w:val="39"/>
    <w:rsid w:val="00CA513C"/>
    <w:pPr>
      <w:spacing w:after="0"/>
      <w:ind w:left="1540"/>
    </w:pPr>
    <w:rPr>
      <w:sz w:val="20"/>
      <w:szCs w:val="20"/>
    </w:rPr>
  </w:style>
  <w:style w:type="paragraph" w:styleId="Spistreci9">
    <w:name w:val="toc 9"/>
    <w:basedOn w:val="Normalny"/>
    <w:next w:val="Normalny"/>
    <w:autoRedefine/>
    <w:uiPriority w:val="39"/>
    <w:rsid w:val="00CA513C"/>
    <w:pPr>
      <w:spacing w:after="0"/>
      <w:ind w:left="1760"/>
    </w:pPr>
    <w:rPr>
      <w:sz w:val="20"/>
      <w:szCs w:val="20"/>
    </w:rPr>
  </w:style>
  <w:style w:type="table" w:styleId="Tabela-Siatka">
    <w:name w:val="Table Grid"/>
    <w:basedOn w:val="Standardowy"/>
    <w:rsid w:val="006F799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4">
    <w:name w:val="Body Text 24"/>
    <w:basedOn w:val="Normalny"/>
    <w:uiPriority w:val="99"/>
    <w:rsid w:val="0092510A"/>
    <w:pPr>
      <w:widowControl w:val="0"/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Calibri" w:hAnsi="Times New Roman"/>
      <w:sz w:val="28"/>
      <w:szCs w:val="28"/>
      <w:lang w:eastAsia="ar-SA"/>
    </w:rPr>
  </w:style>
  <w:style w:type="character" w:customStyle="1" w:styleId="Absatz-Standardschriftart">
    <w:name w:val="Absatz-Standardschriftart"/>
    <w:uiPriority w:val="99"/>
    <w:rsid w:val="00954621"/>
  </w:style>
  <w:style w:type="character" w:customStyle="1" w:styleId="Tekstzastpczy1">
    <w:name w:val="Tekst zastępczy1"/>
    <w:semiHidden/>
    <w:rsid w:val="00567363"/>
    <w:rPr>
      <w:rFonts w:cs="Times New Roman"/>
      <w:color w:val="808080"/>
    </w:rPr>
  </w:style>
  <w:style w:type="character" w:customStyle="1" w:styleId="apple-style-span">
    <w:name w:val="apple-style-span"/>
    <w:basedOn w:val="Domylnaczcionkaakapitu"/>
    <w:rsid w:val="00653FA7"/>
  </w:style>
  <w:style w:type="character" w:styleId="Pogrubienie">
    <w:name w:val="Strong"/>
    <w:uiPriority w:val="22"/>
    <w:qFormat/>
    <w:locked/>
    <w:rsid w:val="0018430A"/>
    <w:rPr>
      <w:b/>
      <w:bCs/>
    </w:rPr>
  </w:style>
  <w:style w:type="paragraph" w:styleId="Akapitzlist">
    <w:name w:val="List Paragraph"/>
    <w:aliases w:val="L1,Numerowanie,Akapit z listą5,CW_Lista,normalny tekst,Akapit z list¹,Akapit z listą3"/>
    <w:basedOn w:val="Normalny"/>
    <w:link w:val="AkapitzlistZnak"/>
    <w:uiPriority w:val="34"/>
    <w:qFormat/>
    <w:rsid w:val="005332CB"/>
    <w:pPr>
      <w:ind w:left="720"/>
      <w:contextualSpacing/>
    </w:pPr>
    <w:rPr>
      <w:rFonts w:eastAsia="Calibri"/>
    </w:rPr>
  </w:style>
  <w:style w:type="character" w:customStyle="1" w:styleId="ZnakZnak3">
    <w:name w:val="Znak Znak3"/>
    <w:basedOn w:val="Domylnaczcionkaakapitu"/>
    <w:rsid w:val="00B06722"/>
  </w:style>
  <w:style w:type="character" w:customStyle="1" w:styleId="ZnakZnak2">
    <w:name w:val="Znak Znak2"/>
    <w:basedOn w:val="Domylnaczcionkaakapitu"/>
    <w:rsid w:val="00B06722"/>
  </w:style>
  <w:style w:type="character" w:customStyle="1" w:styleId="ZnakZnak7">
    <w:name w:val="Znak Znak7"/>
    <w:rsid w:val="00B06722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Nagwekspisutreci">
    <w:name w:val="TOC Heading"/>
    <w:basedOn w:val="Nagwek1"/>
    <w:next w:val="Normalny"/>
    <w:uiPriority w:val="39"/>
    <w:qFormat/>
    <w:rsid w:val="00B06722"/>
    <w:pPr>
      <w:outlineLvl w:val="9"/>
    </w:pPr>
    <w:rPr>
      <w:rFonts w:eastAsia="Times New Roman"/>
      <w:lang w:eastAsia="pl-PL"/>
    </w:rPr>
  </w:style>
  <w:style w:type="character" w:customStyle="1" w:styleId="ZnakZnak">
    <w:name w:val="Znak Znak"/>
    <w:rsid w:val="00B06722"/>
    <w:rPr>
      <w:rFonts w:ascii="Cambria" w:eastAsia="Times New Roman" w:hAnsi="Cambria" w:cs="Times New Roman"/>
      <w:smallCaps/>
      <w:szCs w:val="20"/>
    </w:rPr>
  </w:style>
  <w:style w:type="table" w:customStyle="1" w:styleId="Tabela-Siatka1">
    <w:name w:val="Tabela - Siatka1"/>
    <w:basedOn w:val="Standardowy"/>
    <w:next w:val="Tabela-Siatka"/>
    <w:uiPriority w:val="59"/>
    <w:rsid w:val="00B0672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59"/>
    <w:rsid w:val="00B0672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">
    <w:name w:val="Bez listy1"/>
    <w:next w:val="Bezlisty"/>
    <w:uiPriority w:val="99"/>
    <w:semiHidden/>
    <w:unhideWhenUsed/>
    <w:rsid w:val="004D2AB4"/>
  </w:style>
  <w:style w:type="table" w:customStyle="1" w:styleId="Tabela-Siatka3">
    <w:name w:val="Tabela - Siatka3"/>
    <w:basedOn w:val="Standardowy"/>
    <w:next w:val="Tabela-Siatka"/>
    <w:uiPriority w:val="59"/>
    <w:rsid w:val="004D2A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uiPriority w:val="99"/>
    <w:semiHidden/>
    <w:rsid w:val="004D2AB4"/>
    <w:rPr>
      <w:color w:val="808080"/>
    </w:rPr>
  </w:style>
  <w:style w:type="character" w:customStyle="1" w:styleId="Heading7Char">
    <w:name w:val="Heading 7 Char"/>
    <w:locked/>
    <w:rsid w:val="004D2AB4"/>
    <w:rPr>
      <w:rFonts w:ascii="Cambria" w:hAnsi="Cambria" w:cs="Times New Roman"/>
      <w:i/>
      <w:iCs/>
      <w:color w:val="404040"/>
    </w:rPr>
  </w:style>
  <w:style w:type="paragraph" w:styleId="Tekstpodstawowywcity">
    <w:name w:val="Body Text Indent"/>
    <w:basedOn w:val="Normalny"/>
    <w:link w:val="TekstpodstawowywcityZnak"/>
    <w:rsid w:val="004D2AB4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hAnsi="Times New Roman"/>
      <w:sz w:val="26"/>
      <w:szCs w:val="20"/>
      <w:lang w:eastAsia="ar-SA"/>
    </w:rPr>
  </w:style>
  <w:style w:type="character" w:customStyle="1" w:styleId="TekstpodstawowywcityZnak">
    <w:name w:val="Tekst podstawowy wcięty Znak"/>
    <w:link w:val="Tekstpodstawowywcity"/>
    <w:rsid w:val="004D2AB4"/>
    <w:rPr>
      <w:rFonts w:ascii="Times New Roman" w:eastAsia="Times New Roman" w:hAnsi="Times New Roman"/>
      <w:sz w:val="26"/>
      <w:lang w:eastAsia="ar-SA"/>
    </w:rPr>
  </w:style>
  <w:style w:type="paragraph" w:customStyle="1" w:styleId="Znak">
    <w:name w:val="Znak"/>
    <w:basedOn w:val="Normalny"/>
    <w:rsid w:val="004D2AB4"/>
    <w:pPr>
      <w:spacing w:after="0" w:line="240" w:lineRule="auto"/>
    </w:pPr>
    <w:rPr>
      <w:rFonts w:ascii="Arial" w:hAnsi="Arial" w:cs="Arial"/>
      <w:sz w:val="24"/>
      <w:szCs w:val="24"/>
      <w:lang w:eastAsia="pl-PL"/>
    </w:rPr>
  </w:style>
  <w:style w:type="character" w:styleId="Numerstrony">
    <w:name w:val="page number"/>
    <w:rsid w:val="00D645C2"/>
    <w:rPr>
      <w:rFonts w:cs="Times New Roman"/>
    </w:rPr>
  </w:style>
  <w:style w:type="character" w:customStyle="1" w:styleId="NagwekstronynieparzystejZnak">
    <w:name w:val="Nagłówek strony nieparzystej Znak"/>
    <w:aliases w:val="Nagłówek strony Znak Znak"/>
    <w:locked/>
    <w:rsid w:val="00D645C2"/>
    <w:rPr>
      <w:rFonts w:ascii="Times New Roman" w:hAnsi="Times New Roman" w:cs="Times New Roman"/>
      <w:sz w:val="24"/>
      <w:szCs w:val="24"/>
      <w:lang w:eastAsia="ar-SA" w:bidi="ar-SA"/>
    </w:rPr>
  </w:style>
  <w:style w:type="paragraph" w:customStyle="1" w:styleId="xl53">
    <w:name w:val="xl53"/>
    <w:basedOn w:val="Normalny"/>
    <w:rsid w:val="00D645C2"/>
    <w:pPr>
      <w:suppressAutoHyphens/>
      <w:spacing w:before="280" w:after="280" w:line="240" w:lineRule="auto"/>
      <w:jc w:val="center"/>
      <w:textAlignment w:val="center"/>
    </w:pPr>
    <w:rPr>
      <w:rFonts w:ascii="Arial" w:hAnsi="Arial" w:cs="Arial"/>
      <w:b/>
      <w:bCs/>
      <w:sz w:val="24"/>
      <w:szCs w:val="24"/>
      <w:lang w:eastAsia="ar-SA"/>
    </w:rPr>
  </w:style>
  <w:style w:type="paragraph" w:customStyle="1" w:styleId="Akapitzlist2">
    <w:name w:val="Akapit z listą2"/>
    <w:basedOn w:val="Normalny"/>
    <w:rsid w:val="00D645C2"/>
    <w:pPr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4"/>
      <w:lang w:eastAsia="ar-SA"/>
    </w:rPr>
  </w:style>
  <w:style w:type="paragraph" w:customStyle="1" w:styleId="text">
    <w:name w:val="text"/>
    <w:rsid w:val="00D645C2"/>
    <w:pPr>
      <w:widowControl w:val="0"/>
      <w:snapToGrid w:val="0"/>
      <w:spacing w:before="240" w:line="240" w:lineRule="atLeast"/>
      <w:jc w:val="both"/>
    </w:pPr>
    <w:rPr>
      <w:rFonts w:ascii="Arial" w:eastAsia="Times New Roman" w:hAnsi="Arial"/>
      <w:sz w:val="24"/>
      <w:lang w:val="cs-CZ"/>
    </w:rPr>
  </w:style>
  <w:style w:type="paragraph" w:customStyle="1" w:styleId="NormalnyWeb1">
    <w:name w:val="Normalny (Web)1"/>
    <w:basedOn w:val="Normalny"/>
    <w:rsid w:val="00D645C2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hAnsi="Times New Roman"/>
      <w:sz w:val="24"/>
      <w:szCs w:val="20"/>
      <w:lang w:eastAsia="ar-SA"/>
    </w:rPr>
  </w:style>
  <w:style w:type="paragraph" w:customStyle="1" w:styleId="Akapitzlist10">
    <w:name w:val="Akapit z listą1"/>
    <w:basedOn w:val="Normalny"/>
    <w:rsid w:val="00E85816"/>
    <w:pPr>
      <w:ind w:left="720"/>
      <w:contextualSpacing/>
    </w:pPr>
  </w:style>
  <w:style w:type="character" w:customStyle="1" w:styleId="WW8Num10z1">
    <w:name w:val="WW8Num10z1"/>
    <w:uiPriority w:val="99"/>
    <w:rsid w:val="00841958"/>
    <w:rPr>
      <w:rFonts w:ascii="Courier New" w:hAnsi="Courier New"/>
    </w:rPr>
  </w:style>
  <w:style w:type="character" w:customStyle="1" w:styleId="WW8Num20z0">
    <w:name w:val="WW8Num20z0"/>
    <w:uiPriority w:val="99"/>
    <w:rsid w:val="00355F0A"/>
    <w:rPr>
      <w:rFonts w:ascii="Symbol" w:hAnsi="Symbol"/>
    </w:rPr>
  </w:style>
  <w:style w:type="character" w:customStyle="1" w:styleId="Nierozpoznanawzmianka1">
    <w:name w:val="Nierozpoznana wzmianka1"/>
    <w:uiPriority w:val="99"/>
    <w:semiHidden/>
    <w:unhideWhenUsed/>
    <w:rsid w:val="007E3920"/>
    <w:rPr>
      <w:color w:val="605E5C"/>
      <w:shd w:val="clear" w:color="auto" w:fill="E1DFDD"/>
    </w:rPr>
  </w:style>
  <w:style w:type="character" w:styleId="UyteHipercze">
    <w:name w:val="FollowedHyperlink"/>
    <w:rsid w:val="007030D4"/>
    <w:rPr>
      <w:color w:val="954F72"/>
      <w:u w:val="single"/>
    </w:rPr>
  </w:style>
  <w:style w:type="character" w:customStyle="1" w:styleId="WW8Num21z0">
    <w:name w:val="WW8Num21z0"/>
    <w:rsid w:val="000E5943"/>
    <w:rPr>
      <w:rFonts w:ascii="Symbol" w:hAnsi="Symbol"/>
    </w:rPr>
  </w:style>
  <w:style w:type="paragraph" w:customStyle="1" w:styleId="Default">
    <w:name w:val="Default"/>
    <w:qFormat/>
    <w:rsid w:val="00C22E59"/>
    <w:pPr>
      <w:widowControl w:val="0"/>
      <w:suppressAutoHyphens/>
      <w:autoSpaceDE w:val="0"/>
    </w:pPr>
    <w:rPr>
      <w:rFonts w:ascii="Times New Roman" w:eastAsia="Arial" w:hAnsi="Times New Roman"/>
      <w:color w:val="000000"/>
      <w:sz w:val="24"/>
      <w:szCs w:val="24"/>
      <w:lang w:eastAsia="ar-SA"/>
    </w:rPr>
  </w:style>
  <w:style w:type="table" w:customStyle="1" w:styleId="Tabela-Siatka111">
    <w:name w:val="Tabela - Siatka111"/>
    <w:rsid w:val="00C951B7"/>
    <w:rPr>
      <w:rFonts w:eastAsia="Times New Roman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BA3FF1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86511"/>
    <w:rPr>
      <w:color w:val="605E5C"/>
      <w:shd w:val="clear" w:color="auto" w:fill="E1DFDD"/>
    </w:rPr>
  </w:style>
  <w:style w:type="character" w:customStyle="1" w:styleId="AkapitzlistZnak">
    <w:name w:val="Akapit z listą Znak"/>
    <w:aliases w:val="L1 Znak,Numerowanie Znak,Akapit z listą5 Znak,CW_Lista Znak,normalny tekst Znak,Akapit z list¹ Znak,Akapit z listą3 Znak"/>
    <w:basedOn w:val="Domylnaczcionkaakapitu"/>
    <w:link w:val="Akapitzlist"/>
    <w:uiPriority w:val="34"/>
    <w:locked/>
    <w:rsid w:val="00170B85"/>
    <w:rPr>
      <w:sz w:val="22"/>
      <w:szCs w:val="22"/>
      <w:lang w:eastAsia="en-US"/>
    </w:rPr>
  </w:style>
  <w:style w:type="paragraph" w:styleId="NormalnyWeb">
    <w:name w:val="Normal (Web)"/>
    <w:basedOn w:val="Normalny"/>
    <w:uiPriority w:val="99"/>
    <w:rsid w:val="008E6B74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hAnsi="Times New Roman"/>
      <w:sz w:val="24"/>
      <w:szCs w:val="24"/>
      <w:lang w:eastAsia="ar-SA"/>
    </w:rPr>
  </w:style>
  <w:style w:type="character" w:styleId="Odwoaniedokomentarza">
    <w:name w:val="annotation reference"/>
    <w:basedOn w:val="Domylnaczcionkaakapitu"/>
    <w:rsid w:val="00F56BA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56BA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56BA2"/>
    <w:rPr>
      <w:rFonts w:eastAsia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56BA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56BA2"/>
    <w:rPr>
      <w:rFonts w:eastAsia="Times New Roman"/>
      <w:b/>
      <w:bCs/>
      <w:lang w:eastAsia="en-US"/>
    </w:rPr>
  </w:style>
  <w:style w:type="character" w:customStyle="1" w:styleId="markedcontent">
    <w:name w:val="markedcontent"/>
    <w:basedOn w:val="Domylnaczcionkaakapitu"/>
    <w:rsid w:val="001C5D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3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63C27-08EC-4518-86E4-874FAFD72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72</Words>
  <Characters>4046</Characters>
  <Application>Microsoft Office Word</Application>
  <DocSecurity>0</DocSecurity>
  <Lines>33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Istotnych Warunków Zamówienia</vt:lpstr>
    </vt:vector>
  </TitlesOfParts>
  <Company>Inter-Broker Sp. z o.o.</Company>
  <LinksUpToDate>false</LinksUpToDate>
  <CharactersWithSpaces>4310</CharactersWithSpaces>
  <SharedDoc>false</SharedDoc>
  <HLinks>
    <vt:vector size="96" baseType="variant">
      <vt:variant>
        <vt:i4>2490395</vt:i4>
      </vt:variant>
      <vt:variant>
        <vt:i4>45</vt:i4>
      </vt:variant>
      <vt:variant>
        <vt:i4>0</vt:i4>
      </vt:variant>
      <vt:variant>
        <vt:i4>5</vt:i4>
      </vt:variant>
      <vt:variant>
        <vt:lpwstr>mailto:......@zbaszyn.pl</vt:lpwstr>
      </vt:variant>
      <vt:variant>
        <vt:lpwstr/>
      </vt:variant>
      <vt:variant>
        <vt:i4>4915272</vt:i4>
      </vt:variant>
      <vt:variant>
        <vt:i4>42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4915272</vt:i4>
      </vt:variant>
      <vt:variant>
        <vt:i4>39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4915272</vt:i4>
      </vt:variant>
      <vt:variant>
        <vt:i4>36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7340145</vt:i4>
      </vt:variant>
      <vt:variant>
        <vt:i4>33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30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3473446</vt:i4>
      </vt:variant>
      <vt:variant>
        <vt:i4>27</vt:i4>
      </vt:variant>
      <vt:variant>
        <vt:i4>0</vt:i4>
      </vt:variant>
      <vt:variant>
        <vt:i4>5</vt:i4>
      </vt:variant>
      <vt:variant>
        <vt:lpwstr>https://interbroker.logintrade.net/rejestracja/rejestracja.html</vt:lpwstr>
      </vt:variant>
      <vt:variant>
        <vt:lpwstr/>
      </vt:variant>
      <vt:variant>
        <vt:i4>5505089</vt:i4>
      </vt:variant>
      <vt:variant>
        <vt:i4>24</vt:i4>
      </vt:variant>
      <vt:variant>
        <vt:i4>0</vt:i4>
      </vt:variant>
      <vt:variant>
        <vt:i4>5</vt:i4>
      </vt:variant>
      <vt:variant>
        <vt:lpwstr>https://interbroker.logintrade.net/rejestracja/regulamin.html</vt:lpwstr>
      </vt:variant>
      <vt:variant>
        <vt:lpwstr/>
      </vt:variant>
      <vt:variant>
        <vt:i4>7602287</vt:i4>
      </vt:variant>
      <vt:variant>
        <vt:i4>21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7602287</vt:i4>
      </vt:variant>
      <vt:variant>
        <vt:i4>18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5505047</vt:i4>
      </vt:variant>
      <vt:variant>
        <vt:i4>15</vt:i4>
      </vt:variant>
      <vt:variant>
        <vt:i4>0</vt:i4>
      </vt:variant>
      <vt:variant>
        <vt:i4>5</vt:i4>
      </vt:variant>
      <vt:variant>
        <vt:lpwstr>https://interbroker.logintrade.net/reg,info,wymaganiatechniczne.html</vt:lpwstr>
      </vt:variant>
      <vt:variant>
        <vt:lpwstr/>
      </vt:variant>
      <vt:variant>
        <vt:i4>7274528</vt:i4>
      </vt:variant>
      <vt:variant>
        <vt:i4>12</vt:i4>
      </vt:variant>
      <vt:variant>
        <vt:i4>0</vt:i4>
      </vt:variant>
      <vt:variant>
        <vt:i4>5</vt:i4>
      </vt:variant>
      <vt:variant>
        <vt:lpwstr>https://interbroker.pl/art/111/ogloszenia.html</vt:lpwstr>
      </vt:variant>
      <vt:variant>
        <vt:lpwstr/>
      </vt:variant>
      <vt:variant>
        <vt:i4>4915272</vt:i4>
      </vt:variant>
      <vt:variant>
        <vt:i4>9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7733563</vt:i4>
      </vt:variant>
      <vt:variant>
        <vt:i4>6</vt:i4>
      </vt:variant>
      <vt:variant>
        <vt:i4>0</vt:i4>
      </vt:variant>
      <vt:variant>
        <vt:i4>5</vt:i4>
      </vt:variant>
      <vt:variant>
        <vt:lpwstr>mailto:urząd@zbaszyn.pl</vt:lpwstr>
      </vt:variant>
      <vt:variant>
        <vt:lpwstr/>
      </vt:variant>
      <vt:variant>
        <vt:i4>6619182</vt:i4>
      </vt:variant>
      <vt:variant>
        <vt:i4>3</vt:i4>
      </vt:variant>
      <vt:variant>
        <vt:i4>0</vt:i4>
      </vt:variant>
      <vt:variant>
        <vt:i4>5</vt:i4>
      </vt:variant>
      <vt:variant>
        <vt:lpwstr>https://interbroker.pl/art/9/ogloszenia-o-zamowieniach.html</vt:lpwstr>
      </vt:variant>
      <vt:variant>
        <vt:lpwstr/>
      </vt:variant>
      <vt:variant>
        <vt:i4>4915272</vt:i4>
      </vt:variant>
      <vt:variant>
        <vt:i4>0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Istotnych Warunków Zamówienia</dc:title>
  <dc:subject>Specyfikacja Istotnych Warunków Zamówienia</dc:subject>
  <dc:creator>PrzemekB</dc:creator>
  <cp:keywords>SIWZ; Specyfikacja Istotnych Warunków Zamówienia</cp:keywords>
  <cp:lastModifiedBy>Urszula Kołowrocka</cp:lastModifiedBy>
  <cp:revision>5</cp:revision>
  <cp:lastPrinted>2023-06-15T09:15:00Z</cp:lastPrinted>
  <dcterms:created xsi:type="dcterms:W3CDTF">2023-06-21T13:01:00Z</dcterms:created>
  <dcterms:modified xsi:type="dcterms:W3CDTF">2023-06-22T07:54:00Z</dcterms:modified>
</cp:coreProperties>
</file>